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18854E" w14:textId="77777777" w:rsidR="00F278DE" w:rsidRPr="004E281E" w:rsidRDefault="004348A8" w:rsidP="00D221DA">
      <w:pPr>
        <w:shd w:val="clear" w:color="auto" w:fill="FFFFFF"/>
        <w:spacing w:before="240" w:after="0" w:line="240" w:lineRule="auto"/>
        <w:jc w:val="both"/>
        <w:textAlignment w:val="top"/>
        <w:rPr>
          <w:rFonts w:ascii="Cambria" w:eastAsia="Times New Roman" w:hAnsi="Cambria"/>
          <w:b/>
          <w:sz w:val="28"/>
          <w:szCs w:val="28"/>
          <w:lang w:eastAsia="en-IE"/>
        </w:rPr>
      </w:pPr>
      <w:r w:rsidRPr="004E281E">
        <w:rPr>
          <w:rFonts w:ascii="Cambria" w:eastAsia="Times New Roman" w:hAnsi="Cambria"/>
          <w:b/>
          <w:sz w:val="28"/>
          <w:szCs w:val="28"/>
          <w:lang w:eastAsia="en-IE"/>
        </w:rPr>
        <w:t xml:space="preserve">College of </w:t>
      </w:r>
      <w:r>
        <w:rPr>
          <w:rFonts w:ascii="Cambria" w:eastAsia="Times New Roman" w:hAnsi="Cambria"/>
          <w:b/>
          <w:sz w:val="28"/>
          <w:szCs w:val="28"/>
          <w:lang w:eastAsia="en-IE"/>
        </w:rPr>
        <w:t>Science, Engineering &amp; Food Science</w:t>
      </w:r>
      <w:r w:rsidRPr="004E281E">
        <w:rPr>
          <w:rFonts w:ascii="Cambria" w:eastAsia="Times New Roman" w:hAnsi="Cambria"/>
          <w:b/>
          <w:sz w:val="28"/>
          <w:szCs w:val="28"/>
          <w:lang w:eastAsia="en-IE"/>
        </w:rPr>
        <w:t xml:space="preserve"> </w:t>
      </w:r>
      <w:r w:rsidR="00741A09">
        <w:rPr>
          <w:rFonts w:ascii="Cambria" w:eastAsia="Times New Roman" w:hAnsi="Cambria"/>
          <w:b/>
          <w:sz w:val="28"/>
          <w:szCs w:val="28"/>
          <w:lang w:eastAsia="en-IE"/>
        </w:rPr>
        <w:t>Doctoral T</w:t>
      </w:r>
      <w:r>
        <w:rPr>
          <w:rFonts w:ascii="Cambria" w:eastAsia="Times New Roman" w:hAnsi="Cambria"/>
          <w:b/>
          <w:sz w:val="28"/>
          <w:szCs w:val="28"/>
          <w:lang w:eastAsia="en-IE"/>
        </w:rPr>
        <w:t xml:space="preserve">ravel </w:t>
      </w:r>
      <w:r w:rsidR="00741A09">
        <w:rPr>
          <w:rFonts w:ascii="Cambria" w:eastAsia="Times New Roman" w:hAnsi="Cambria"/>
          <w:b/>
          <w:sz w:val="28"/>
          <w:szCs w:val="28"/>
          <w:lang w:eastAsia="en-IE"/>
        </w:rPr>
        <w:t>B</w:t>
      </w:r>
      <w:r w:rsidRPr="004E281E">
        <w:rPr>
          <w:rFonts w:ascii="Cambria" w:eastAsia="Times New Roman" w:hAnsi="Cambria"/>
          <w:b/>
          <w:sz w:val="28"/>
          <w:szCs w:val="28"/>
          <w:lang w:eastAsia="en-IE"/>
        </w:rPr>
        <w:t>ursaries</w:t>
      </w:r>
    </w:p>
    <w:p w14:paraId="13BEE6CB" w14:textId="77777777" w:rsidR="00EB7864" w:rsidRPr="006B5129" w:rsidRDefault="009149AA" w:rsidP="00D221DA">
      <w:pPr>
        <w:shd w:val="clear" w:color="auto" w:fill="FFFFFF"/>
        <w:spacing w:before="240" w:line="240" w:lineRule="auto"/>
        <w:jc w:val="both"/>
        <w:textAlignment w:val="top"/>
        <w:rPr>
          <w:rFonts w:ascii="Cambria" w:hAnsi="Cambria"/>
          <w:shd w:val="clear" w:color="auto" w:fill="FFFFFF"/>
        </w:rPr>
      </w:pPr>
      <w:r w:rsidRPr="006B5129">
        <w:rPr>
          <w:rFonts w:ascii="Cambria" w:eastAsia="Times New Roman" w:hAnsi="Cambria"/>
          <w:lang w:eastAsia="en-IE"/>
        </w:rPr>
        <w:t xml:space="preserve">The </w:t>
      </w:r>
      <w:r w:rsidR="009C3C1C" w:rsidRPr="006B5129">
        <w:rPr>
          <w:rFonts w:ascii="Cambria" w:eastAsia="Times New Roman" w:hAnsi="Cambria"/>
          <w:lang w:eastAsia="en-IE"/>
        </w:rPr>
        <w:t>Graduate School in the C</w:t>
      </w:r>
      <w:r w:rsidRPr="006B5129">
        <w:rPr>
          <w:rFonts w:ascii="Cambria" w:eastAsia="Times New Roman" w:hAnsi="Cambria"/>
          <w:lang w:eastAsia="en-IE"/>
        </w:rPr>
        <w:t xml:space="preserve">ollege of </w:t>
      </w:r>
      <w:r w:rsidR="004348A8" w:rsidRPr="004348A8">
        <w:rPr>
          <w:rFonts w:ascii="Cambria" w:eastAsia="Times New Roman" w:hAnsi="Cambria"/>
          <w:lang w:eastAsia="en-IE"/>
        </w:rPr>
        <w:t xml:space="preserve">Science, Engineering &amp; Food Science </w:t>
      </w:r>
      <w:r w:rsidRPr="004348A8">
        <w:rPr>
          <w:rFonts w:ascii="Cambria" w:eastAsia="Times New Roman" w:hAnsi="Cambria"/>
          <w:lang w:eastAsia="en-IE"/>
        </w:rPr>
        <w:t>o</w:t>
      </w:r>
      <w:r w:rsidRPr="006B5129">
        <w:rPr>
          <w:rFonts w:ascii="Cambria" w:eastAsia="Times New Roman" w:hAnsi="Cambria"/>
          <w:lang w:eastAsia="en-IE"/>
        </w:rPr>
        <w:t>ffer</w:t>
      </w:r>
      <w:r w:rsidR="00EB7864" w:rsidRPr="006B5129">
        <w:rPr>
          <w:rFonts w:ascii="Cambria" w:eastAsia="Times New Roman" w:hAnsi="Cambria"/>
          <w:lang w:eastAsia="en-IE"/>
        </w:rPr>
        <w:t>s</w:t>
      </w:r>
      <w:r w:rsidRPr="006B5129">
        <w:rPr>
          <w:rFonts w:ascii="Cambria" w:eastAsia="Times New Roman" w:hAnsi="Cambria"/>
          <w:lang w:eastAsia="en-IE"/>
        </w:rPr>
        <w:t xml:space="preserve"> a </w:t>
      </w:r>
      <w:r w:rsidR="009C3C1C" w:rsidRPr="006B5129">
        <w:rPr>
          <w:rFonts w:ascii="Cambria" w:eastAsia="Times New Roman" w:hAnsi="Cambria"/>
          <w:lang w:eastAsia="en-IE"/>
        </w:rPr>
        <w:t xml:space="preserve">number of Travel </w:t>
      </w:r>
      <w:r w:rsidRPr="006B5129">
        <w:rPr>
          <w:rFonts w:ascii="Cambria" w:eastAsia="Times New Roman" w:hAnsi="Cambria"/>
          <w:lang w:eastAsia="en-IE"/>
        </w:rPr>
        <w:t>Bursar</w:t>
      </w:r>
      <w:r w:rsidR="009C3C1C" w:rsidRPr="006B5129">
        <w:rPr>
          <w:rFonts w:ascii="Cambria" w:eastAsia="Times New Roman" w:hAnsi="Cambria"/>
          <w:lang w:eastAsia="en-IE"/>
        </w:rPr>
        <w:t xml:space="preserve">ies for students currently registered for a </w:t>
      </w:r>
      <w:r w:rsidR="004348A8">
        <w:rPr>
          <w:rFonts w:ascii="Cambria" w:eastAsia="Times New Roman" w:hAnsi="Cambria"/>
          <w:lang w:eastAsia="en-IE"/>
        </w:rPr>
        <w:t xml:space="preserve">postgraduate </w:t>
      </w:r>
      <w:r w:rsidR="00E47A1C">
        <w:rPr>
          <w:rFonts w:ascii="Cambria" w:eastAsia="Times New Roman" w:hAnsi="Cambria"/>
          <w:lang w:eastAsia="en-IE"/>
        </w:rPr>
        <w:t>doctoral</w:t>
      </w:r>
      <w:r w:rsidR="00D77678" w:rsidRPr="006B5129">
        <w:rPr>
          <w:rFonts w:ascii="Cambria" w:eastAsia="Times New Roman" w:hAnsi="Cambria"/>
          <w:lang w:eastAsia="en-IE"/>
        </w:rPr>
        <w:t xml:space="preserve"> degree</w:t>
      </w:r>
      <w:r w:rsidR="009C3C1C" w:rsidRPr="006B5129">
        <w:rPr>
          <w:rFonts w:ascii="Cambria" w:eastAsia="Times New Roman" w:hAnsi="Cambria"/>
          <w:lang w:eastAsia="en-IE"/>
        </w:rPr>
        <w:t xml:space="preserve"> (</w:t>
      </w:r>
      <w:r w:rsidR="004348A8">
        <w:rPr>
          <w:rFonts w:ascii="Cambria" w:hAnsi="Cambria"/>
          <w:shd w:val="clear" w:color="auto" w:fill="FFFFFF"/>
        </w:rPr>
        <w:t>PhD</w:t>
      </w:r>
      <w:r w:rsidR="009C3C1C" w:rsidRPr="006B5129">
        <w:rPr>
          <w:rFonts w:ascii="Cambria" w:hAnsi="Cambria"/>
          <w:shd w:val="clear" w:color="auto" w:fill="FFFFFF"/>
        </w:rPr>
        <w:t>)</w:t>
      </w:r>
      <w:r w:rsidR="003B300F" w:rsidRPr="006B5129">
        <w:rPr>
          <w:rFonts w:ascii="Cambria" w:hAnsi="Cambria"/>
          <w:shd w:val="clear" w:color="auto" w:fill="FFFFFF"/>
        </w:rPr>
        <w:t xml:space="preserve"> </w:t>
      </w:r>
      <w:r w:rsidR="009C3C1C" w:rsidRPr="006B5129">
        <w:rPr>
          <w:rFonts w:ascii="Cambria" w:hAnsi="Cambria"/>
          <w:shd w:val="clear" w:color="auto" w:fill="FFFFFF"/>
        </w:rPr>
        <w:t xml:space="preserve">in the College of </w:t>
      </w:r>
      <w:r w:rsidR="004348A8" w:rsidRPr="004348A8">
        <w:rPr>
          <w:rFonts w:ascii="Cambria" w:eastAsia="Times New Roman" w:hAnsi="Cambria"/>
          <w:lang w:eastAsia="en-IE"/>
        </w:rPr>
        <w:t>Science, Engineering &amp; Food Science</w:t>
      </w:r>
      <w:r w:rsidR="00EB7864" w:rsidRPr="006B5129">
        <w:rPr>
          <w:rFonts w:ascii="Cambria" w:hAnsi="Cambria"/>
          <w:shd w:val="clear" w:color="auto" w:fill="FFFFFF"/>
        </w:rPr>
        <w:t>.</w:t>
      </w:r>
    </w:p>
    <w:p w14:paraId="1DA8AAFA" w14:textId="77777777" w:rsidR="0023297A" w:rsidRPr="006B5129" w:rsidRDefault="0023297A" w:rsidP="00D221DA">
      <w:pPr>
        <w:spacing w:after="150" w:line="288" w:lineRule="atLeast"/>
        <w:jc w:val="both"/>
        <w:rPr>
          <w:rFonts w:ascii="Cambria" w:eastAsia="Times New Roman" w:hAnsi="Cambria" w:cs="Helvetica"/>
          <w:lang w:val="en" w:eastAsia="en-GB"/>
        </w:rPr>
      </w:pPr>
      <w:r w:rsidRPr="006B5129">
        <w:rPr>
          <w:rFonts w:ascii="Cambria" w:eastAsia="Times New Roman" w:hAnsi="Cambria" w:cs="Helvetica"/>
          <w:lang w:val="en" w:eastAsia="en-GB"/>
        </w:rPr>
        <w:t>The purpose of these awards is twofold:</w:t>
      </w:r>
    </w:p>
    <w:p w14:paraId="6AB3F942" w14:textId="77777777" w:rsidR="0023297A" w:rsidRPr="006B5129" w:rsidRDefault="0023297A" w:rsidP="00D221DA">
      <w:pPr>
        <w:numPr>
          <w:ilvl w:val="0"/>
          <w:numId w:val="10"/>
        </w:numPr>
        <w:spacing w:after="75" w:line="288" w:lineRule="atLeast"/>
        <w:jc w:val="both"/>
        <w:rPr>
          <w:rFonts w:ascii="Cambria" w:eastAsia="Times New Roman" w:hAnsi="Cambria" w:cs="Helvetica"/>
          <w:lang w:val="en" w:eastAsia="en-GB"/>
        </w:rPr>
      </w:pPr>
      <w:r w:rsidRPr="006B5129">
        <w:rPr>
          <w:rFonts w:ascii="Cambria" w:eastAsia="Times New Roman" w:hAnsi="Cambria" w:cs="Helvetica"/>
          <w:b/>
          <w:bCs/>
          <w:lang w:val="en" w:eastAsia="en-GB"/>
        </w:rPr>
        <w:t>To</w:t>
      </w:r>
      <w:r w:rsidR="004348A8">
        <w:rPr>
          <w:rFonts w:ascii="Cambria" w:eastAsia="Times New Roman" w:hAnsi="Cambria" w:cs="Helvetica"/>
          <w:b/>
          <w:bCs/>
          <w:lang w:val="en" w:eastAsia="en-GB"/>
        </w:rPr>
        <w:t xml:space="preserve"> enable students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 to present their work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>at an international conference</w:t>
      </w:r>
    </w:p>
    <w:p w14:paraId="156E3AE9" w14:textId="77777777" w:rsidR="0023297A" w:rsidRPr="006B5129" w:rsidRDefault="0023297A" w:rsidP="00D221DA">
      <w:pPr>
        <w:numPr>
          <w:ilvl w:val="0"/>
          <w:numId w:val="10"/>
        </w:numPr>
        <w:spacing w:after="75" w:line="288" w:lineRule="atLeast"/>
        <w:jc w:val="both"/>
        <w:rPr>
          <w:rFonts w:ascii="Cambria" w:eastAsia="Times New Roman" w:hAnsi="Cambria" w:cs="Helvetica"/>
          <w:lang w:val="en" w:eastAsia="en-GB"/>
        </w:rPr>
      </w:pPr>
      <w:r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To facilitate 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the training of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students 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who wish to acquire skills that are essential for their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>academic development</w:t>
      </w:r>
      <w:r w:rsidR="007F7E16" w:rsidRPr="006B5129">
        <w:rPr>
          <w:rFonts w:ascii="Cambria" w:eastAsia="Times New Roman" w:hAnsi="Cambria" w:cs="Helvetica"/>
          <w:b/>
          <w:bCs/>
          <w:lang w:val="en" w:eastAsia="en-GB"/>
        </w:rPr>
        <w:t xml:space="preserve">, but </w:t>
      </w:r>
      <w:r w:rsidRPr="006B5129">
        <w:rPr>
          <w:rFonts w:ascii="Cambria" w:eastAsia="Times New Roman" w:hAnsi="Cambria" w:cs="Helvetica"/>
          <w:b/>
          <w:bCs/>
          <w:lang w:val="en" w:eastAsia="en-GB"/>
        </w:rPr>
        <w:t>which they cannot otherwise receive in UCC.</w:t>
      </w:r>
    </w:p>
    <w:p w14:paraId="40D6BFA1" w14:textId="77777777" w:rsidR="00B7657C" w:rsidRPr="006B5129" w:rsidRDefault="00BF4F2B" w:rsidP="00D221DA">
      <w:pPr>
        <w:shd w:val="clear" w:color="auto" w:fill="FFFFFF"/>
        <w:spacing w:before="240"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Student applicants can</w:t>
      </w:r>
      <w:r w:rsidR="004348A8">
        <w:rPr>
          <w:rFonts w:ascii="Cambria" w:eastAsia="Times New Roman" w:hAnsi="Cambria"/>
          <w:lang w:eastAsia="en-IE"/>
        </w:rPr>
        <w:t xml:space="preserve"> apply for up to €5</w:t>
      </w:r>
      <w:r w:rsidR="003729E7" w:rsidRPr="006B5129">
        <w:rPr>
          <w:rFonts w:ascii="Cambria" w:eastAsia="Times New Roman" w:hAnsi="Cambria"/>
          <w:lang w:eastAsia="en-IE"/>
        </w:rPr>
        <w:t xml:space="preserve">00 in financial support that </w:t>
      </w:r>
      <w:r w:rsidRPr="006B5129">
        <w:rPr>
          <w:rFonts w:ascii="Cambria" w:eastAsia="Times New Roman" w:hAnsi="Cambria"/>
          <w:lang w:eastAsia="en-IE"/>
        </w:rPr>
        <w:t xml:space="preserve">may </w:t>
      </w:r>
      <w:r w:rsidR="003729E7" w:rsidRPr="006B5129">
        <w:rPr>
          <w:rFonts w:ascii="Cambria" w:eastAsia="Times New Roman" w:hAnsi="Cambria"/>
          <w:lang w:eastAsia="en-IE"/>
        </w:rPr>
        <w:t xml:space="preserve">be used towards the cost of travel, accommodation and registration fees for </w:t>
      </w:r>
      <w:r w:rsidRPr="006B5129">
        <w:rPr>
          <w:rFonts w:ascii="Cambria" w:eastAsia="Times New Roman" w:hAnsi="Cambria"/>
          <w:lang w:eastAsia="en-IE"/>
        </w:rPr>
        <w:t xml:space="preserve">relevant </w:t>
      </w:r>
      <w:r w:rsidR="007F7E16" w:rsidRPr="006B5129">
        <w:rPr>
          <w:rFonts w:ascii="Cambria" w:eastAsia="Times New Roman" w:hAnsi="Cambria"/>
          <w:lang w:eastAsia="en-IE"/>
        </w:rPr>
        <w:t xml:space="preserve">conferences or </w:t>
      </w:r>
      <w:r w:rsidR="003729E7" w:rsidRPr="006B5129">
        <w:rPr>
          <w:rFonts w:ascii="Cambria" w:eastAsia="Times New Roman" w:hAnsi="Cambria"/>
          <w:lang w:eastAsia="en-IE"/>
        </w:rPr>
        <w:t>training courses</w:t>
      </w:r>
      <w:r w:rsidRPr="006B5129">
        <w:rPr>
          <w:rFonts w:ascii="Cambria" w:eastAsia="Times New Roman" w:hAnsi="Cambria"/>
          <w:lang w:eastAsia="en-IE"/>
        </w:rPr>
        <w:t xml:space="preserve">. </w:t>
      </w:r>
    </w:p>
    <w:p w14:paraId="09826C2B" w14:textId="579DAD55" w:rsidR="00AF13F0" w:rsidRPr="00210B56" w:rsidRDefault="00AF13F0" w:rsidP="00D221DA">
      <w:pPr>
        <w:pStyle w:val="s12"/>
        <w:spacing w:before="180" w:beforeAutospacing="0" w:after="0" w:afterAutospacing="0"/>
        <w:jc w:val="both"/>
        <w:rPr>
          <w:rFonts w:ascii="Cambria" w:hAnsi="Cambria"/>
          <w:sz w:val="22"/>
          <w:szCs w:val="22"/>
        </w:rPr>
      </w:pPr>
      <w:r w:rsidRPr="00210B56">
        <w:rPr>
          <w:rStyle w:val="s16"/>
          <w:rFonts w:ascii="Cambria" w:hAnsi="Cambria"/>
          <w:sz w:val="22"/>
          <w:szCs w:val="22"/>
        </w:rPr>
        <w:t xml:space="preserve">It is anticipated that the College will award up to </w:t>
      </w:r>
      <w:r w:rsidR="00741A09">
        <w:rPr>
          <w:rStyle w:val="s16"/>
          <w:rFonts w:ascii="Cambria" w:hAnsi="Cambria"/>
          <w:sz w:val="22"/>
          <w:szCs w:val="22"/>
        </w:rPr>
        <w:t>8</w:t>
      </w:r>
      <w:r w:rsidR="004348A8">
        <w:rPr>
          <w:rStyle w:val="s16"/>
          <w:rFonts w:ascii="Cambria" w:hAnsi="Cambria"/>
          <w:sz w:val="22"/>
          <w:szCs w:val="22"/>
        </w:rPr>
        <w:t xml:space="preserve"> </w:t>
      </w:r>
      <w:r w:rsidRPr="00210B56">
        <w:rPr>
          <w:rStyle w:val="s16"/>
          <w:rFonts w:ascii="Cambria" w:hAnsi="Cambria"/>
          <w:sz w:val="22"/>
          <w:szCs w:val="22"/>
        </w:rPr>
        <w:t>Student Travel Bursaries, which will cover activities taking place between </w:t>
      </w:r>
      <w:r w:rsidRPr="00210B56">
        <w:rPr>
          <w:rStyle w:val="s17"/>
          <w:rFonts w:ascii="Cambria" w:hAnsi="Cambria"/>
          <w:b/>
          <w:bCs/>
          <w:sz w:val="22"/>
          <w:szCs w:val="22"/>
        </w:rPr>
        <w:t>1</w:t>
      </w:r>
      <w:r w:rsidRPr="00210B56">
        <w:rPr>
          <w:rStyle w:val="s18"/>
          <w:rFonts w:ascii="Cambria" w:hAnsi="Cambria"/>
          <w:b/>
          <w:bCs/>
          <w:sz w:val="22"/>
          <w:szCs w:val="22"/>
          <w:vertAlign w:val="superscript"/>
        </w:rPr>
        <w:t>st</w:t>
      </w:r>
      <w:r w:rsidRPr="00210B56">
        <w:rPr>
          <w:rStyle w:val="s17"/>
          <w:rFonts w:ascii="Cambria" w:hAnsi="Cambria"/>
          <w:b/>
          <w:bCs/>
          <w:sz w:val="22"/>
          <w:szCs w:val="22"/>
        </w:rPr>
        <w:t> October 201</w:t>
      </w:r>
      <w:r w:rsidR="00870E30">
        <w:rPr>
          <w:rStyle w:val="s17"/>
          <w:rFonts w:ascii="Cambria" w:hAnsi="Cambria"/>
          <w:b/>
          <w:bCs/>
          <w:sz w:val="22"/>
          <w:szCs w:val="22"/>
        </w:rPr>
        <w:t>8</w:t>
      </w:r>
      <w:r w:rsidRPr="00210B56">
        <w:rPr>
          <w:rStyle w:val="s17"/>
          <w:rFonts w:ascii="Cambria" w:hAnsi="Cambria"/>
          <w:b/>
          <w:bCs/>
          <w:sz w:val="22"/>
          <w:szCs w:val="22"/>
        </w:rPr>
        <w:t> </w:t>
      </w:r>
      <w:r w:rsidRPr="00210B56">
        <w:rPr>
          <w:rStyle w:val="s16"/>
          <w:rFonts w:ascii="Cambria" w:hAnsi="Cambria"/>
          <w:sz w:val="22"/>
          <w:szCs w:val="22"/>
        </w:rPr>
        <w:t>and</w:t>
      </w:r>
      <w:r w:rsidRPr="00210B56">
        <w:rPr>
          <w:rStyle w:val="s17"/>
          <w:rFonts w:ascii="Cambria" w:hAnsi="Cambria"/>
          <w:b/>
          <w:bCs/>
          <w:sz w:val="22"/>
          <w:szCs w:val="22"/>
        </w:rPr>
        <w:t> 30</w:t>
      </w:r>
      <w:r w:rsidRPr="00210B56">
        <w:rPr>
          <w:rStyle w:val="s18"/>
          <w:rFonts w:ascii="Cambria" w:hAnsi="Cambria"/>
          <w:b/>
          <w:bCs/>
          <w:sz w:val="22"/>
          <w:szCs w:val="22"/>
          <w:vertAlign w:val="superscript"/>
        </w:rPr>
        <w:t>th</w:t>
      </w:r>
      <w:r w:rsidRPr="00210B56">
        <w:rPr>
          <w:rStyle w:val="s17"/>
          <w:rFonts w:ascii="Cambria" w:hAnsi="Cambria"/>
          <w:b/>
          <w:bCs/>
          <w:sz w:val="22"/>
          <w:szCs w:val="22"/>
        </w:rPr>
        <w:t> September 201</w:t>
      </w:r>
      <w:r w:rsidR="00870E30">
        <w:rPr>
          <w:rStyle w:val="s17"/>
          <w:rFonts w:ascii="Cambria" w:hAnsi="Cambria"/>
          <w:b/>
          <w:bCs/>
          <w:sz w:val="22"/>
          <w:szCs w:val="22"/>
        </w:rPr>
        <w:t>9</w:t>
      </w:r>
      <w:r w:rsidRPr="00210B56">
        <w:rPr>
          <w:rStyle w:val="s16"/>
          <w:rFonts w:ascii="Cambria" w:hAnsi="Cambria"/>
          <w:sz w:val="22"/>
          <w:szCs w:val="22"/>
        </w:rPr>
        <w:t>. </w:t>
      </w:r>
    </w:p>
    <w:p w14:paraId="68CF81D1" w14:textId="7BB41BDE" w:rsidR="00C42DCE" w:rsidRDefault="00C42DCE" w:rsidP="00C42DCE">
      <w:pPr>
        <w:spacing w:after="0"/>
        <w:jc w:val="both"/>
        <w:rPr>
          <w:rStyle w:val="s16"/>
          <w:rFonts w:ascii="Cambria" w:hAnsi="Cambria"/>
        </w:rPr>
      </w:pPr>
    </w:p>
    <w:p w14:paraId="2CBE3DD3" w14:textId="09E528AF" w:rsidR="00C42DCE" w:rsidRDefault="00C42DCE" w:rsidP="00C42DCE">
      <w:pPr>
        <w:spacing w:after="0"/>
        <w:jc w:val="both"/>
        <w:rPr>
          <w:rStyle w:val="s17"/>
          <w:rFonts w:ascii="Cambria" w:hAnsi="Cambria"/>
          <w:b/>
          <w:bCs/>
        </w:rPr>
      </w:pPr>
      <w:r>
        <w:rPr>
          <w:rStyle w:val="s16"/>
          <w:rFonts w:ascii="Cambria" w:hAnsi="Cambria"/>
        </w:rPr>
        <w:t xml:space="preserve">The applications process is organised into two call periods, and the Graduate School are now inviting applications for the </w:t>
      </w:r>
      <w:proofErr w:type="gramStart"/>
      <w:r>
        <w:rPr>
          <w:rStyle w:val="s17"/>
          <w:rFonts w:ascii="Cambria" w:hAnsi="Cambria"/>
          <w:b/>
          <w:bCs/>
        </w:rPr>
        <w:t>Spring</w:t>
      </w:r>
      <w:proofErr w:type="gramEnd"/>
      <w:r>
        <w:rPr>
          <w:rStyle w:val="s17"/>
          <w:rFonts w:ascii="Cambria" w:hAnsi="Cambria"/>
          <w:b/>
          <w:bCs/>
        </w:rPr>
        <w:t xml:space="preserve"> 2019 call </w:t>
      </w:r>
      <w:r>
        <w:rPr>
          <w:rStyle w:val="s16"/>
          <w:rFonts w:ascii="Cambria" w:hAnsi="Cambria"/>
        </w:rPr>
        <w:t xml:space="preserve">for which it is envisaged that the College will award up to 4 Student Travel Bursaries (closing date </w:t>
      </w:r>
      <w:r w:rsidR="00D007FB">
        <w:rPr>
          <w:rStyle w:val="s16"/>
          <w:rFonts w:ascii="Cambria" w:hAnsi="Cambria"/>
          <w:b/>
        </w:rPr>
        <w:t>Friday, 5</w:t>
      </w:r>
      <w:r w:rsidR="00D007FB" w:rsidRPr="00D007FB">
        <w:rPr>
          <w:rStyle w:val="s16"/>
          <w:rFonts w:ascii="Cambria" w:hAnsi="Cambria"/>
          <w:b/>
          <w:vertAlign w:val="superscript"/>
        </w:rPr>
        <w:t>th</w:t>
      </w:r>
      <w:r w:rsidR="00D007FB">
        <w:rPr>
          <w:rStyle w:val="s16"/>
          <w:rFonts w:ascii="Cambria" w:hAnsi="Cambria"/>
          <w:b/>
        </w:rPr>
        <w:t xml:space="preserve"> April </w:t>
      </w:r>
      <w:r>
        <w:rPr>
          <w:rStyle w:val="s17"/>
          <w:rFonts w:ascii="Cambria" w:hAnsi="Cambria"/>
          <w:b/>
          <w:bCs/>
        </w:rPr>
        <w:t xml:space="preserve">2019 @ </w:t>
      </w:r>
      <w:r w:rsidRPr="00AC696A">
        <w:rPr>
          <w:rStyle w:val="s17"/>
          <w:rFonts w:ascii="Cambria" w:hAnsi="Cambria"/>
          <w:b/>
          <w:bCs/>
          <w:noProof/>
        </w:rPr>
        <w:t>4</w:t>
      </w:r>
      <w:r w:rsidR="00AC696A">
        <w:rPr>
          <w:rStyle w:val="s17"/>
          <w:rFonts w:ascii="Cambria" w:hAnsi="Cambria"/>
          <w:b/>
          <w:bCs/>
          <w:noProof/>
        </w:rPr>
        <w:t xml:space="preserve"> </w:t>
      </w:r>
      <w:r w:rsidRPr="00AC696A">
        <w:rPr>
          <w:rStyle w:val="s17"/>
          <w:rFonts w:ascii="Cambria" w:hAnsi="Cambria"/>
          <w:b/>
          <w:bCs/>
          <w:noProof/>
        </w:rPr>
        <w:t>pm</w:t>
      </w:r>
      <w:r>
        <w:rPr>
          <w:rStyle w:val="s17"/>
          <w:rFonts w:ascii="Cambria" w:hAnsi="Cambria"/>
          <w:bCs/>
        </w:rPr>
        <w:t>).</w:t>
      </w:r>
    </w:p>
    <w:p w14:paraId="19568146" w14:textId="10F18645" w:rsidR="00C42DCE" w:rsidRDefault="00C42DCE" w:rsidP="00C42DCE">
      <w:pPr>
        <w:pStyle w:val="s12"/>
        <w:spacing w:before="180" w:beforeAutospacing="0" w:after="0" w:afterAutospacing="0"/>
        <w:jc w:val="both"/>
        <w:rPr>
          <w:sz w:val="22"/>
          <w:szCs w:val="22"/>
        </w:rPr>
      </w:pPr>
      <w:r>
        <w:rPr>
          <w:rStyle w:val="s16"/>
          <w:rFonts w:ascii="Cambria" w:hAnsi="Cambria"/>
          <w:sz w:val="22"/>
          <w:szCs w:val="22"/>
        </w:rPr>
        <w:t>The September</w:t>
      </w:r>
      <w:r w:rsidR="0076523A">
        <w:rPr>
          <w:rStyle w:val="s17"/>
          <w:rFonts w:ascii="Cambria" w:hAnsi="Cambria"/>
          <w:bCs/>
          <w:sz w:val="22"/>
          <w:szCs w:val="22"/>
        </w:rPr>
        <w:t xml:space="preserve"> 2018</w:t>
      </w:r>
      <w:r>
        <w:rPr>
          <w:rStyle w:val="s17"/>
          <w:rFonts w:ascii="Cambria" w:hAnsi="Cambria"/>
          <w:bCs/>
          <w:sz w:val="22"/>
          <w:szCs w:val="22"/>
        </w:rPr>
        <w:t xml:space="preserve"> call</w:t>
      </w:r>
      <w:r>
        <w:rPr>
          <w:rStyle w:val="s16"/>
          <w:rFonts w:ascii="Cambria" w:hAnsi="Cambria"/>
          <w:sz w:val="22"/>
          <w:szCs w:val="22"/>
        </w:rPr>
        <w:t xml:space="preserve"> was </w:t>
      </w:r>
      <w:r>
        <w:rPr>
          <w:rFonts w:ascii="Cambria" w:hAnsi="Cambria"/>
          <w:sz w:val="22"/>
          <w:szCs w:val="22"/>
        </w:rPr>
        <w:t>announced last year in which 4 of Travel Bursaries were awarded.</w:t>
      </w:r>
    </w:p>
    <w:p w14:paraId="2C38BF36" w14:textId="77777777" w:rsidR="001D6EE9" w:rsidRDefault="001D6EE9" w:rsidP="00D221DA">
      <w:pPr>
        <w:spacing w:after="0"/>
        <w:jc w:val="both"/>
        <w:rPr>
          <w:rFonts w:ascii="Cambria" w:eastAsia="Times New Roman" w:hAnsi="Cambria"/>
          <w:lang w:eastAsia="en-IE"/>
        </w:rPr>
      </w:pPr>
    </w:p>
    <w:p w14:paraId="180C3524" w14:textId="77777777" w:rsidR="008A72E9" w:rsidRPr="008A72E9" w:rsidRDefault="001378F6" w:rsidP="00D221DA">
      <w:pPr>
        <w:jc w:val="both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Expenditure will be reimbursed to the student on the basis of a fully vouched expense claim</w:t>
      </w:r>
      <w:r w:rsidR="00771EE0" w:rsidRPr="006B5129">
        <w:rPr>
          <w:rFonts w:ascii="Cambria" w:eastAsia="Times New Roman" w:hAnsi="Cambria"/>
          <w:lang w:eastAsia="en-IE"/>
        </w:rPr>
        <w:t xml:space="preserve"> and receipt of </w:t>
      </w:r>
      <w:r w:rsidR="00003129" w:rsidRPr="006B5129">
        <w:rPr>
          <w:rFonts w:ascii="Cambria" w:eastAsia="Times New Roman" w:hAnsi="Cambria"/>
          <w:lang w:eastAsia="en-IE"/>
        </w:rPr>
        <w:t xml:space="preserve">a Travel Bursary </w:t>
      </w:r>
      <w:r w:rsidR="00771EE0" w:rsidRPr="006B5129">
        <w:rPr>
          <w:rFonts w:ascii="Cambria" w:eastAsia="Times New Roman" w:hAnsi="Cambria"/>
          <w:lang w:eastAsia="en-IE"/>
        </w:rPr>
        <w:t xml:space="preserve">report </w:t>
      </w:r>
      <w:r w:rsidR="008A72E9" w:rsidRPr="006B5129">
        <w:rPr>
          <w:rFonts w:ascii="Cambria" w:eastAsia="Times New Roman" w:hAnsi="Cambria"/>
          <w:lang w:eastAsia="en-IE"/>
        </w:rPr>
        <w:t>(</w:t>
      </w:r>
      <w:r w:rsidR="008A72E9">
        <w:rPr>
          <w:rFonts w:ascii="Cambria" w:eastAsia="Times New Roman" w:hAnsi="Cambria"/>
        </w:rPr>
        <w:t xml:space="preserve">see </w:t>
      </w:r>
      <w:r w:rsidR="008A72E9" w:rsidRPr="006B5129">
        <w:rPr>
          <w:rFonts w:ascii="Cambria" w:eastAsia="Times New Roman" w:hAnsi="Cambria"/>
        </w:rPr>
        <w:t>Appendix 1</w:t>
      </w:r>
      <w:r w:rsidR="008A72E9">
        <w:rPr>
          <w:rFonts w:ascii="Cambria" w:eastAsia="Times New Roman" w:hAnsi="Cambria"/>
        </w:rPr>
        <w:t xml:space="preserve"> for template</w:t>
      </w:r>
      <w:r w:rsidR="008A72E9" w:rsidRPr="006B5129">
        <w:rPr>
          <w:rFonts w:ascii="Cambria" w:eastAsia="Times New Roman" w:hAnsi="Cambria"/>
        </w:rPr>
        <w:t>)</w:t>
      </w:r>
      <w:r w:rsidR="008A72E9">
        <w:rPr>
          <w:rFonts w:ascii="Cambria" w:eastAsia="Times New Roman" w:hAnsi="Cambria"/>
        </w:rPr>
        <w:t xml:space="preserve"> </w:t>
      </w:r>
      <w:r w:rsidR="006D1A24" w:rsidRPr="006B5129">
        <w:rPr>
          <w:rFonts w:ascii="Cambria" w:hAnsi="Cambria"/>
          <w:shd w:val="clear" w:color="auto" w:fill="FFFFFF"/>
        </w:rPr>
        <w:t xml:space="preserve">to be sent to </w:t>
      </w:r>
      <w:r w:rsidR="004348A8">
        <w:rPr>
          <w:rFonts w:ascii="Cambria" w:hAnsi="Cambria"/>
          <w:shd w:val="clear" w:color="auto" w:fill="FFFFFF"/>
        </w:rPr>
        <w:t xml:space="preserve">Dr. Justin McCarthy, Head of </w:t>
      </w:r>
      <w:r w:rsidR="004348A8">
        <w:rPr>
          <w:rFonts w:ascii="Cambria" w:hAnsi="Cambria"/>
        </w:rPr>
        <w:t>Graduate School, College of Science, Engineering &amp; Food Science</w:t>
      </w:r>
      <w:r w:rsidR="006D1A24" w:rsidRPr="006B5129">
        <w:rPr>
          <w:rFonts w:ascii="Cambria" w:hAnsi="Cambria"/>
          <w:shd w:val="clear" w:color="auto" w:fill="FFFFFF"/>
        </w:rPr>
        <w:t xml:space="preserve"> </w:t>
      </w:r>
      <w:hyperlink r:id="rId8" w:history="1">
        <w:r w:rsidR="004348A8" w:rsidRPr="004D2C37">
          <w:rPr>
            <w:rStyle w:val="Hyperlink"/>
            <w:rFonts w:ascii="Cambria" w:hAnsi="Cambria"/>
            <w:shd w:val="clear" w:color="auto" w:fill="FFFFFF"/>
          </w:rPr>
          <w:t>jv.mccarthy@ucc.ie</w:t>
        </w:r>
      </w:hyperlink>
      <w:r w:rsidR="004348A8">
        <w:rPr>
          <w:rFonts w:ascii="Cambria" w:hAnsi="Cambria"/>
          <w:shd w:val="clear" w:color="auto" w:fill="FFFFFF"/>
        </w:rPr>
        <w:t xml:space="preserve"> </w:t>
      </w:r>
      <w:r w:rsidR="00B00B9E" w:rsidRPr="006B5129">
        <w:rPr>
          <w:rFonts w:ascii="Cambria" w:hAnsi="Cambria"/>
          <w:shd w:val="clear" w:color="auto" w:fill="FFFFFF"/>
        </w:rPr>
        <w:t xml:space="preserve">within one month of the </w:t>
      </w:r>
      <w:r w:rsidR="006D1A24" w:rsidRPr="006B5129">
        <w:rPr>
          <w:rFonts w:ascii="Cambria" w:hAnsi="Cambria"/>
          <w:shd w:val="clear" w:color="auto" w:fill="FFFFFF"/>
        </w:rPr>
        <w:t xml:space="preserve">activity </w:t>
      </w:r>
      <w:r w:rsidR="008C7CD3" w:rsidRPr="006B5129">
        <w:rPr>
          <w:rFonts w:ascii="Cambria" w:hAnsi="Cambria"/>
          <w:shd w:val="clear" w:color="auto" w:fill="FFFFFF"/>
        </w:rPr>
        <w:t>having</w:t>
      </w:r>
      <w:r w:rsidR="006D1A24" w:rsidRPr="006B5129">
        <w:rPr>
          <w:rFonts w:ascii="Cambria" w:hAnsi="Cambria"/>
          <w:shd w:val="clear" w:color="auto" w:fill="FFFFFF"/>
        </w:rPr>
        <w:t xml:space="preserve"> taken place</w:t>
      </w:r>
      <w:r w:rsidR="008A72E9" w:rsidRPr="006B5129">
        <w:rPr>
          <w:rFonts w:ascii="Cambria" w:eastAsia="Times New Roman" w:hAnsi="Cambria"/>
        </w:rPr>
        <w:t>.</w:t>
      </w:r>
    </w:p>
    <w:p w14:paraId="275F543C" w14:textId="77777777" w:rsidR="00F23791" w:rsidRPr="006B5129" w:rsidRDefault="00F278DE" w:rsidP="00D221DA">
      <w:pPr>
        <w:shd w:val="clear" w:color="auto" w:fill="FFFFFF"/>
        <w:spacing w:before="240" w:line="240" w:lineRule="auto"/>
        <w:jc w:val="both"/>
        <w:textAlignment w:val="top"/>
        <w:rPr>
          <w:rFonts w:ascii="Cambria" w:eastAsia="Times New Roman" w:hAnsi="Cambria"/>
          <w:b/>
          <w:bCs/>
          <w:lang w:eastAsia="en-IE"/>
        </w:rPr>
      </w:pPr>
      <w:r w:rsidRPr="006B5129">
        <w:rPr>
          <w:rFonts w:ascii="Cambria" w:eastAsia="Times New Roman" w:hAnsi="Cambria"/>
          <w:b/>
          <w:bCs/>
          <w:lang w:eastAsia="en-IE"/>
        </w:rPr>
        <w:t>Application Guidelines</w:t>
      </w:r>
    </w:p>
    <w:p w14:paraId="0F2F5771" w14:textId="77777777" w:rsidR="00F278DE" w:rsidRPr="006B5129" w:rsidRDefault="00771EE0" w:rsidP="00D221DA">
      <w:p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bCs/>
          <w:lang w:eastAsia="en-IE"/>
        </w:rPr>
        <w:t>A</w:t>
      </w:r>
      <w:r w:rsidR="00DC6312" w:rsidRPr="006B5129">
        <w:rPr>
          <w:rFonts w:ascii="Cambria" w:eastAsia="Times New Roman" w:hAnsi="Cambria"/>
          <w:bCs/>
          <w:lang w:eastAsia="en-IE"/>
        </w:rPr>
        <w:t>ll applications must be typed</w:t>
      </w:r>
      <w:r w:rsidRPr="006B5129">
        <w:rPr>
          <w:rFonts w:ascii="Cambria" w:eastAsia="Times New Roman" w:hAnsi="Cambria"/>
          <w:bCs/>
          <w:lang w:eastAsia="en-IE"/>
        </w:rPr>
        <w:t xml:space="preserve"> and i</w:t>
      </w:r>
      <w:r w:rsidRPr="006B5129">
        <w:rPr>
          <w:rFonts w:ascii="Cambria" w:eastAsia="Times New Roman" w:hAnsi="Cambria"/>
          <w:lang w:eastAsia="en-IE"/>
        </w:rPr>
        <w:t>nclude the following</w:t>
      </w:r>
      <w:r w:rsidR="00522F9A" w:rsidRPr="006B5129">
        <w:rPr>
          <w:rFonts w:ascii="Cambria" w:eastAsia="Times New Roman" w:hAnsi="Cambria"/>
          <w:lang w:eastAsia="en-IE"/>
        </w:rPr>
        <w:t>:</w:t>
      </w:r>
      <w:r w:rsidR="00F278DE" w:rsidRPr="006B5129">
        <w:rPr>
          <w:rFonts w:ascii="Cambria" w:eastAsia="Times New Roman" w:hAnsi="Cambria"/>
          <w:lang w:eastAsia="en-IE"/>
        </w:rPr>
        <w:t xml:space="preserve"> </w:t>
      </w:r>
    </w:p>
    <w:p w14:paraId="263A5521" w14:textId="02B2999E" w:rsidR="00522F9A" w:rsidRPr="006B5129" w:rsidRDefault="00522F9A" w:rsidP="00D221D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The expected benefit to your </w:t>
      </w:r>
      <w:r w:rsidR="001378F6" w:rsidRPr="006B5129">
        <w:rPr>
          <w:rFonts w:ascii="Cambria" w:eastAsia="Times New Roman" w:hAnsi="Cambria"/>
          <w:lang w:eastAsia="en-IE"/>
        </w:rPr>
        <w:t>academic development</w:t>
      </w:r>
      <w:r w:rsidRPr="006B5129">
        <w:rPr>
          <w:rFonts w:ascii="Cambria" w:eastAsia="Times New Roman" w:hAnsi="Cambria"/>
          <w:lang w:eastAsia="en-IE"/>
        </w:rPr>
        <w:t xml:space="preserve"> of </w:t>
      </w:r>
      <w:r w:rsidR="00D05A57" w:rsidRPr="006B5129">
        <w:rPr>
          <w:rFonts w:ascii="Cambria" w:eastAsia="Times New Roman" w:hAnsi="Cambria"/>
          <w:lang w:eastAsia="en-IE"/>
        </w:rPr>
        <w:t>attending</w:t>
      </w:r>
      <w:r w:rsidRPr="006B5129">
        <w:rPr>
          <w:rFonts w:ascii="Cambria" w:eastAsia="Times New Roman" w:hAnsi="Cambria"/>
          <w:lang w:eastAsia="en-IE"/>
        </w:rPr>
        <w:t xml:space="preserve"> this course</w:t>
      </w:r>
      <w:r w:rsidR="00456C6F">
        <w:rPr>
          <w:rFonts w:ascii="Cambria" w:eastAsia="Times New Roman" w:hAnsi="Cambria"/>
          <w:lang w:eastAsia="en-IE"/>
        </w:rPr>
        <w:t xml:space="preserve">/conference. </w:t>
      </w:r>
    </w:p>
    <w:p w14:paraId="26E0ACFB" w14:textId="18BBE492" w:rsidR="00522F9A" w:rsidRPr="006B5129" w:rsidRDefault="001E0CDB" w:rsidP="00D221D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The financial need and w</w:t>
      </w:r>
      <w:r w:rsidR="00522F9A" w:rsidRPr="006B5129">
        <w:rPr>
          <w:rFonts w:ascii="Cambria" w:eastAsia="Times New Roman" w:hAnsi="Cambria"/>
          <w:lang w:eastAsia="en-IE"/>
        </w:rPr>
        <w:t>hy</w:t>
      </w:r>
      <w:r w:rsidR="00D05A57" w:rsidRPr="006B5129">
        <w:rPr>
          <w:rFonts w:ascii="Cambria" w:eastAsia="Times New Roman" w:hAnsi="Cambria"/>
          <w:lang w:eastAsia="en-IE"/>
        </w:rPr>
        <w:t>,</w:t>
      </w:r>
      <w:r w:rsidR="00522F9A" w:rsidRPr="006B5129">
        <w:rPr>
          <w:rFonts w:ascii="Cambria" w:eastAsia="Times New Roman" w:hAnsi="Cambria"/>
          <w:lang w:eastAsia="en-IE"/>
        </w:rPr>
        <w:t xml:space="preserve"> in your opinion</w:t>
      </w:r>
      <w:r w:rsidR="00D05A57" w:rsidRPr="006B5129">
        <w:rPr>
          <w:rFonts w:ascii="Cambria" w:eastAsia="Times New Roman" w:hAnsi="Cambria"/>
          <w:lang w:eastAsia="en-IE"/>
        </w:rPr>
        <w:t>,</w:t>
      </w:r>
      <w:r w:rsidR="00522F9A" w:rsidRPr="006B5129">
        <w:rPr>
          <w:rFonts w:ascii="Cambria" w:eastAsia="Times New Roman" w:hAnsi="Cambria"/>
          <w:lang w:eastAsia="en-IE"/>
        </w:rPr>
        <w:t xml:space="preserve"> your application for this bursary should be prioritised </w:t>
      </w:r>
    </w:p>
    <w:p w14:paraId="1458D26F" w14:textId="4F60A2BE" w:rsidR="00522F9A" w:rsidRPr="006B5129" w:rsidRDefault="00522F9A" w:rsidP="00D221DA">
      <w:pPr>
        <w:pStyle w:val="ListParagraph"/>
        <w:numPr>
          <w:ilvl w:val="0"/>
          <w:numId w:val="2"/>
        </w:numPr>
        <w:shd w:val="clear" w:color="auto" w:fill="FFFFFF"/>
        <w:tabs>
          <w:tab w:val="num" w:pos="851"/>
        </w:tabs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Statement of support from </w:t>
      </w:r>
      <w:r w:rsidR="00AC696A">
        <w:rPr>
          <w:rFonts w:ascii="Cambria" w:eastAsia="Times New Roman" w:hAnsi="Cambria"/>
          <w:lang w:eastAsia="en-IE"/>
        </w:rPr>
        <w:t xml:space="preserve">the </w:t>
      </w:r>
      <w:r w:rsidRPr="00AC696A">
        <w:rPr>
          <w:rFonts w:ascii="Cambria" w:eastAsia="Times New Roman" w:hAnsi="Cambria"/>
          <w:noProof/>
          <w:lang w:eastAsia="en-IE"/>
        </w:rPr>
        <w:t>academic</w:t>
      </w:r>
      <w:r w:rsidRPr="006B5129">
        <w:rPr>
          <w:rFonts w:ascii="Cambria" w:eastAsia="Times New Roman" w:hAnsi="Cambria"/>
          <w:lang w:eastAsia="en-IE"/>
        </w:rPr>
        <w:t xml:space="preserve"> supervisor explaining why the support requested should be prioritised </w:t>
      </w:r>
    </w:p>
    <w:p w14:paraId="2E8D971C" w14:textId="3E66C329" w:rsidR="00F278DE" w:rsidRPr="006B5129" w:rsidRDefault="00AC696A" w:rsidP="00D221D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>
        <w:rPr>
          <w:rFonts w:ascii="Cambria" w:eastAsia="Times New Roman" w:hAnsi="Cambria"/>
          <w:noProof/>
          <w:lang w:eastAsia="en-IE"/>
        </w:rPr>
        <w:t>The b</w:t>
      </w:r>
      <w:r w:rsidR="00F278DE" w:rsidRPr="00AC696A">
        <w:rPr>
          <w:rFonts w:ascii="Cambria" w:eastAsia="Times New Roman" w:hAnsi="Cambria"/>
          <w:noProof/>
          <w:lang w:eastAsia="en-IE"/>
        </w:rPr>
        <w:t>udget</w:t>
      </w:r>
      <w:r w:rsidR="00F278DE" w:rsidRPr="006B5129">
        <w:rPr>
          <w:rFonts w:ascii="Cambria" w:eastAsia="Times New Roman" w:hAnsi="Cambria"/>
          <w:lang w:eastAsia="en-IE"/>
        </w:rPr>
        <w:t xml:space="preserve"> for expenses </w:t>
      </w:r>
      <w:r w:rsidR="001E0CDB" w:rsidRPr="006B5129">
        <w:rPr>
          <w:rFonts w:ascii="Cambria" w:eastAsia="Times New Roman" w:hAnsi="Cambria"/>
          <w:lang w:eastAsia="en-IE"/>
        </w:rPr>
        <w:t xml:space="preserve">bearing in mind that the </w:t>
      </w:r>
      <w:r w:rsidR="00F278DE" w:rsidRPr="006B5129">
        <w:rPr>
          <w:rFonts w:ascii="Cambria" w:eastAsia="Times New Roman" w:hAnsi="Cambria"/>
          <w:lang w:eastAsia="en-IE"/>
        </w:rPr>
        <w:t xml:space="preserve">maximum </w:t>
      </w:r>
      <w:r w:rsidR="001E0CDB" w:rsidRPr="006B5129">
        <w:rPr>
          <w:rFonts w:ascii="Cambria" w:eastAsia="Times New Roman" w:hAnsi="Cambria"/>
          <w:lang w:eastAsia="en-IE"/>
        </w:rPr>
        <w:t>contribution is</w:t>
      </w:r>
      <w:r w:rsidR="00F278DE" w:rsidRPr="006B5129">
        <w:rPr>
          <w:rFonts w:ascii="Cambria" w:eastAsia="Times New Roman" w:hAnsi="Cambria"/>
          <w:lang w:eastAsia="en-IE"/>
        </w:rPr>
        <w:t xml:space="preserve"> </w:t>
      </w:r>
      <w:r w:rsidR="00522F9A" w:rsidRPr="006B5129">
        <w:rPr>
          <w:rFonts w:ascii="Cambria" w:eastAsia="Times New Roman" w:hAnsi="Cambria"/>
          <w:lang w:eastAsia="en-IE"/>
        </w:rPr>
        <w:t>€</w:t>
      </w:r>
      <w:r w:rsidR="004348A8">
        <w:rPr>
          <w:rFonts w:ascii="Cambria" w:eastAsia="Times New Roman" w:hAnsi="Cambria"/>
          <w:lang w:eastAsia="en-IE"/>
        </w:rPr>
        <w:t>500</w:t>
      </w:r>
      <w:r w:rsidR="00F278DE" w:rsidRPr="006B5129">
        <w:rPr>
          <w:rFonts w:ascii="Cambria" w:eastAsia="Times New Roman" w:hAnsi="Cambria"/>
          <w:lang w:eastAsia="en-IE"/>
        </w:rPr>
        <w:t xml:space="preserve">. If applicable, include other confirmed sources of financial support to </w:t>
      </w:r>
      <w:r w:rsidR="001E0CDB" w:rsidRPr="006B5129">
        <w:rPr>
          <w:rFonts w:ascii="Cambria" w:eastAsia="Times New Roman" w:hAnsi="Cambria"/>
          <w:lang w:eastAsia="en-IE"/>
        </w:rPr>
        <w:t>cover the balance.</w:t>
      </w:r>
    </w:p>
    <w:p w14:paraId="08EADC26" w14:textId="77777777" w:rsidR="00F278DE" w:rsidRPr="006B5129" w:rsidRDefault="00F278DE" w:rsidP="00D221DA">
      <w:pPr>
        <w:pStyle w:val="ListParagraph"/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</w:p>
    <w:p w14:paraId="350C6284" w14:textId="77777777" w:rsidR="00F278DE" w:rsidRPr="006B5129" w:rsidRDefault="00F278DE" w:rsidP="00D221DA">
      <w:pPr>
        <w:shd w:val="clear" w:color="auto" w:fill="FFFFFF"/>
        <w:spacing w:line="240" w:lineRule="auto"/>
        <w:jc w:val="both"/>
        <w:textAlignment w:val="top"/>
        <w:outlineLvl w:val="1"/>
        <w:rPr>
          <w:rFonts w:ascii="Cambria" w:eastAsia="Times New Roman" w:hAnsi="Cambria"/>
          <w:b/>
          <w:bCs/>
          <w:lang w:eastAsia="en-IE"/>
        </w:rPr>
      </w:pPr>
      <w:r w:rsidRPr="006B5129">
        <w:rPr>
          <w:rFonts w:ascii="Cambria" w:eastAsia="Times New Roman" w:hAnsi="Cambria"/>
          <w:b/>
          <w:bCs/>
          <w:lang w:eastAsia="en-IE"/>
        </w:rPr>
        <w:t>Selection Criteria</w:t>
      </w:r>
    </w:p>
    <w:p w14:paraId="372C2B16" w14:textId="77777777" w:rsidR="006E1803" w:rsidRPr="006B5129" w:rsidRDefault="00F278DE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Applicant</w:t>
      </w:r>
      <w:r w:rsidR="005559A5" w:rsidRPr="006B5129">
        <w:rPr>
          <w:rFonts w:ascii="Cambria" w:eastAsia="Times New Roman" w:hAnsi="Cambria"/>
          <w:lang w:eastAsia="en-IE"/>
        </w:rPr>
        <w:t>s</w:t>
      </w:r>
      <w:r w:rsidRPr="006B5129">
        <w:rPr>
          <w:rFonts w:ascii="Cambria" w:eastAsia="Times New Roman" w:hAnsi="Cambria"/>
          <w:lang w:eastAsia="en-IE"/>
        </w:rPr>
        <w:t xml:space="preserve"> must be </w:t>
      </w:r>
      <w:r w:rsidR="00741A09">
        <w:rPr>
          <w:rFonts w:ascii="Cambria" w:eastAsia="Times New Roman" w:hAnsi="Cambria"/>
          <w:lang w:eastAsia="en-IE"/>
        </w:rPr>
        <w:t>postgraduates</w:t>
      </w:r>
      <w:r w:rsidR="006E1803" w:rsidRPr="006B5129">
        <w:rPr>
          <w:rFonts w:ascii="Cambria" w:eastAsia="Times New Roman" w:hAnsi="Cambria"/>
          <w:lang w:eastAsia="en-IE"/>
        </w:rPr>
        <w:t xml:space="preserve"> </w:t>
      </w:r>
      <w:r w:rsidRPr="006B5129">
        <w:rPr>
          <w:rFonts w:ascii="Cambria" w:eastAsia="Times New Roman" w:hAnsi="Cambria"/>
          <w:lang w:eastAsia="en-IE"/>
        </w:rPr>
        <w:t xml:space="preserve">enrolled in a </w:t>
      </w:r>
      <w:r w:rsidR="00741A09">
        <w:rPr>
          <w:rFonts w:ascii="Cambria" w:eastAsia="Times New Roman" w:hAnsi="Cambria"/>
          <w:lang w:eastAsia="en-IE"/>
        </w:rPr>
        <w:t xml:space="preserve">doctoral </w:t>
      </w:r>
      <w:r w:rsidR="004348A8">
        <w:rPr>
          <w:rFonts w:ascii="Cambria" w:eastAsia="Times New Roman" w:hAnsi="Cambria"/>
          <w:lang w:eastAsia="en-IE"/>
        </w:rPr>
        <w:t>research degree</w:t>
      </w:r>
      <w:r w:rsidRPr="006B5129">
        <w:rPr>
          <w:rFonts w:ascii="Cambria" w:eastAsia="Times New Roman" w:hAnsi="Cambria"/>
          <w:lang w:eastAsia="en-IE"/>
        </w:rPr>
        <w:t xml:space="preserve"> program</w:t>
      </w:r>
      <w:r w:rsidR="00741A09">
        <w:rPr>
          <w:rFonts w:ascii="Cambria" w:eastAsia="Times New Roman" w:hAnsi="Cambria"/>
          <w:lang w:eastAsia="en-IE"/>
        </w:rPr>
        <w:t xml:space="preserve"> (</w:t>
      </w:r>
      <w:r w:rsidR="004348A8">
        <w:rPr>
          <w:rFonts w:ascii="Cambria" w:eastAsia="Times New Roman" w:hAnsi="Cambria"/>
          <w:lang w:eastAsia="en-IE"/>
        </w:rPr>
        <w:t>PhD)</w:t>
      </w:r>
      <w:r w:rsidRPr="006B5129">
        <w:rPr>
          <w:rFonts w:ascii="Cambria" w:eastAsia="Times New Roman" w:hAnsi="Cambria"/>
          <w:lang w:eastAsia="en-IE"/>
        </w:rPr>
        <w:t xml:space="preserve"> in </w:t>
      </w:r>
      <w:r w:rsidR="006E1803" w:rsidRPr="006B5129">
        <w:rPr>
          <w:rFonts w:ascii="Cambria" w:eastAsia="Times New Roman" w:hAnsi="Cambria"/>
          <w:lang w:eastAsia="en-IE"/>
        </w:rPr>
        <w:t xml:space="preserve">the College of </w:t>
      </w:r>
      <w:r w:rsidR="004348A8" w:rsidRPr="004348A8">
        <w:rPr>
          <w:rFonts w:ascii="Cambria" w:eastAsia="Times New Roman" w:hAnsi="Cambria"/>
          <w:lang w:eastAsia="en-IE"/>
        </w:rPr>
        <w:t>Science, Engineering &amp; Food Science</w:t>
      </w:r>
      <w:r w:rsidR="006E1803" w:rsidRPr="006B5129">
        <w:rPr>
          <w:rFonts w:ascii="Cambria" w:eastAsia="Times New Roman" w:hAnsi="Cambria"/>
          <w:lang w:eastAsia="en-IE"/>
        </w:rPr>
        <w:t xml:space="preserve">. </w:t>
      </w:r>
    </w:p>
    <w:p w14:paraId="347DA942" w14:textId="77777777" w:rsidR="006E1803" w:rsidRPr="006B5129" w:rsidRDefault="006E180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Priority will be given to those who demonstrate the greatest need to attend the conference/course</w:t>
      </w:r>
      <w:r w:rsidR="00590CDE" w:rsidRPr="006B5129">
        <w:rPr>
          <w:rFonts w:ascii="Cambria" w:eastAsia="Times New Roman" w:hAnsi="Cambria"/>
          <w:lang w:eastAsia="en-IE"/>
        </w:rPr>
        <w:t>.</w:t>
      </w:r>
    </w:p>
    <w:p w14:paraId="53D320A4" w14:textId="69CEDDD0" w:rsidR="00F278DE" w:rsidRPr="006B5129" w:rsidRDefault="00F278DE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For all applicants, consideration will be given to </w:t>
      </w:r>
      <w:r w:rsidR="006E1803" w:rsidRPr="006B5129">
        <w:rPr>
          <w:rFonts w:ascii="Cambria" w:eastAsia="Times New Roman" w:hAnsi="Cambria"/>
          <w:lang w:eastAsia="en-IE"/>
        </w:rPr>
        <w:t>disciplinary</w:t>
      </w:r>
      <w:r w:rsidRPr="006B5129">
        <w:rPr>
          <w:rFonts w:ascii="Cambria" w:eastAsia="Times New Roman" w:hAnsi="Cambria"/>
          <w:lang w:eastAsia="en-IE"/>
        </w:rPr>
        <w:t xml:space="preserve"> distribution and the applicant’s ability to demonstrate </w:t>
      </w:r>
      <w:r w:rsidR="00AC696A">
        <w:rPr>
          <w:rFonts w:ascii="Cambria" w:eastAsia="Times New Roman" w:hAnsi="Cambria"/>
          <w:lang w:eastAsia="en-IE"/>
        </w:rPr>
        <w:t xml:space="preserve">a </w:t>
      </w:r>
      <w:r w:rsidRPr="00AC696A">
        <w:rPr>
          <w:rFonts w:ascii="Cambria" w:eastAsia="Times New Roman" w:hAnsi="Cambria"/>
          <w:noProof/>
          <w:lang w:eastAsia="en-IE"/>
        </w:rPr>
        <w:t>need</w:t>
      </w:r>
      <w:r w:rsidRPr="006B5129">
        <w:rPr>
          <w:rFonts w:ascii="Cambria" w:eastAsia="Times New Roman" w:hAnsi="Cambria"/>
          <w:lang w:eastAsia="en-IE"/>
        </w:rPr>
        <w:t xml:space="preserve"> for financial support.</w:t>
      </w:r>
    </w:p>
    <w:p w14:paraId="65982159" w14:textId="77777777" w:rsidR="006E1803" w:rsidRPr="006B5129" w:rsidRDefault="006E180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>Students with no other means of support for attending conferences</w:t>
      </w:r>
      <w:r w:rsidR="005559A5" w:rsidRPr="006B5129">
        <w:rPr>
          <w:rFonts w:ascii="Cambria" w:eastAsia="Times New Roman" w:hAnsi="Cambria"/>
          <w:lang w:eastAsia="en-IE"/>
        </w:rPr>
        <w:t>/courses</w:t>
      </w:r>
      <w:r w:rsidRPr="006B5129">
        <w:rPr>
          <w:rFonts w:ascii="Cambria" w:eastAsia="Times New Roman" w:hAnsi="Cambria"/>
          <w:lang w:eastAsia="en-IE"/>
        </w:rPr>
        <w:t xml:space="preserve"> will be prioritised</w:t>
      </w:r>
      <w:r w:rsidR="00590CDE" w:rsidRPr="006B5129">
        <w:rPr>
          <w:rFonts w:ascii="Cambria" w:eastAsia="Times New Roman" w:hAnsi="Cambria"/>
          <w:lang w:eastAsia="en-IE"/>
        </w:rPr>
        <w:t>.</w:t>
      </w:r>
    </w:p>
    <w:p w14:paraId="18443125" w14:textId="77777777" w:rsidR="006E1803" w:rsidRPr="006B5129" w:rsidRDefault="006E180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t xml:space="preserve">Students in the later stages of their </w:t>
      </w:r>
      <w:r w:rsidR="001F5E69" w:rsidRPr="006B5129">
        <w:rPr>
          <w:rFonts w:ascii="Cambria" w:eastAsia="Times New Roman" w:hAnsi="Cambria"/>
          <w:lang w:eastAsia="en-IE"/>
        </w:rPr>
        <w:t>doctoral degree</w:t>
      </w:r>
      <w:r w:rsidRPr="006B5129">
        <w:rPr>
          <w:rFonts w:ascii="Cambria" w:eastAsia="Times New Roman" w:hAnsi="Cambria"/>
          <w:lang w:eastAsia="en-IE"/>
        </w:rPr>
        <w:t xml:space="preserve"> will receive priority if they have not already attended an international conference.</w:t>
      </w:r>
    </w:p>
    <w:p w14:paraId="0B1E1BCE" w14:textId="77777777" w:rsidR="005559A5" w:rsidRPr="006B5129" w:rsidRDefault="005559A5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eastAsia="Times New Roman" w:hAnsi="Cambria"/>
          <w:lang w:eastAsia="en-IE"/>
        </w:rPr>
        <w:lastRenderedPageBreak/>
        <w:t xml:space="preserve">Priority will be given to those </w:t>
      </w:r>
      <w:r w:rsidR="000A4040" w:rsidRPr="006B5129">
        <w:rPr>
          <w:rFonts w:ascii="Cambria" w:eastAsia="Times New Roman" w:hAnsi="Cambria"/>
          <w:lang w:eastAsia="en-IE"/>
        </w:rPr>
        <w:t>who can provide evidence that their</w:t>
      </w:r>
      <w:r w:rsidRPr="006B5129">
        <w:rPr>
          <w:rFonts w:ascii="Cambria" w:eastAsia="Times New Roman" w:hAnsi="Cambria"/>
          <w:lang w:eastAsia="en-IE"/>
        </w:rPr>
        <w:t xml:space="preserve"> work has </w:t>
      </w:r>
      <w:r w:rsidR="006B5129" w:rsidRPr="006B5129">
        <w:rPr>
          <w:rFonts w:ascii="Cambria" w:eastAsia="Times New Roman" w:hAnsi="Cambria"/>
          <w:lang w:eastAsia="en-IE"/>
        </w:rPr>
        <w:t xml:space="preserve">already </w:t>
      </w:r>
      <w:r w:rsidRPr="006B5129">
        <w:rPr>
          <w:rFonts w:ascii="Cambria" w:eastAsia="Times New Roman" w:hAnsi="Cambria"/>
          <w:lang w:eastAsia="en-IE"/>
        </w:rPr>
        <w:t xml:space="preserve">been </w:t>
      </w:r>
      <w:r w:rsidR="006B5129" w:rsidRPr="006B5129">
        <w:rPr>
          <w:rFonts w:ascii="Cambria" w:eastAsia="Times New Roman" w:hAnsi="Cambria"/>
          <w:lang w:eastAsia="en-IE"/>
        </w:rPr>
        <w:t>submitted, and ideally also accepted</w:t>
      </w:r>
      <w:r w:rsidRPr="006B5129">
        <w:rPr>
          <w:rFonts w:ascii="Cambria" w:eastAsia="Times New Roman" w:hAnsi="Cambria"/>
          <w:lang w:eastAsia="en-IE"/>
        </w:rPr>
        <w:t xml:space="preserve">, for presentation at </w:t>
      </w:r>
      <w:r w:rsidR="006B5129" w:rsidRPr="006B5129">
        <w:rPr>
          <w:rFonts w:ascii="Cambria" w:eastAsia="Times New Roman" w:hAnsi="Cambria"/>
          <w:lang w:eastAsia="en-IE"/>
        </w:rPr>
        <w:t>an</w:t>
      </w:r>
      <w:r w:rsidRPr="006B5129">
        <w:rPr>
          <w:rFonts w:ascii="Cambria" w:eastAsia="Times New Roman" w:hAnsi="Cambria"/>
          <w:lang w:eastAsia="en-IE"/>
        </w:rPr>
        <w:t xml:space="preserve"> international conference.  </w:t>
      </w:r>
    </w:p>
    <w:p w14:paraId="1D1D6CA1" w14:textId="00338F5C" w:rsidR="006E1803" w:rsidRPr="006B5129" w:rsidRDefault="00FD10A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>
        <w:rPr>
          <w:rFonts w:ascii="Cambria" w:eastAsia="Times New Roman" w:hAnsi="Cambria"/>
          <w:lang w:eastAsia="en-IE"/>
        </w:rPr>
        <w:t>A</w:t>
      </w:r>
      <w:r w:rsidR="006B5129" w:rsidRPr="006B5129">
        <w:rPr>
          <w:rFonts w:ascii="Cambria" w:eastAsia="Times New Roman" w:hAnsi="Cambria"/>
          <w:lang w:eastAsia="en-IE"/>
        </w:rPr>
        <w:t>p</w:t>
      </w:r>
      <w:r w:rsidR="006E1803" w:rsidRPr="006B5129">
        <w:rPr>
          <w:rFonts w:ascii="Cambria" w:eastAsia="Times New Roman" w:hAnsi="Cambria"/>
          <w:lang w:eastAsia="en-IE"/>
        </w:rPr>
        <w:t xml:space="preserve">plications from early stage students </w:t>
      </w:r>
      <w:r w:rsidR="006B5129" w:rsidRPr="006B5129">
        <w:rPr>
          <w:rFonts w:ascii="Cambria" w:eastAsia="Times New Roman" w:hAnsi="Cambria"/>
          <w:lang w:eastAsia="en-IE"/>
        </w:rPr>
        <w:t xml:space="preserve">who wish to attend courses that develop essential skills not available in </w:t>
      </w:r>
      <w:r w:rsidR="006B5129" w:rsidRPr="00AC696A">
        <w:rPr>
          <w:rFonts w:ascii="Cambria" w:eastAsia="Times New Roman" w:hAnsi="Cambria"/>
          <w:noProof/>
          <w:lang w:eastAsia="en-IE"/>
        </w:rPr>
        <w:t>UCC</w:t>
      </w:r>
      <w:r w:rsidR="006B5129" w:rsidRPr="006B5129">
        <w:rPr>
          <w:rFonts w:ascii="Cambria" w:eastAsia="Times New Roman" w:hAnsi="Cambria"/>
          <w:lang w:eastAsia="en-IE"/>
        </w:rPr>
        <w:t xml:space="preserve"> </w:t>
      </w:r>
      <w:r w:rsidR="0057398C">
        <w:rPr>
          <w:rFonts w:ascii="Cambria" w:eastAsia="Times New Roman" w:hAnsi="Cambria"/>
          <w:lang w:eastAsia="en-IE"/>
        </w:rPr>
        <w:t xml:space="preserve">will also </w:t>
      </w:r>
      <w:r w:rsidR="006B5129" w:rsidRPr="006B5129">
        <w:rPr>
          <w:rFonts w:ascii="Cambria" w:eastAsia="Times New Roman" w:hAnsi="Cambria"/>
          <w:lang w:eastAsia="en-IE"/>
        </w:rPr>
        <w:t xml:space="preserve">be considered. </w:t>
      </w:r>
      <w:r w:rsidR="003918E3" w:rsidRPr="006B5129">
        <w:rPr>
          <w:rFonts w:ascii="Cambria" w:eastAsia="Times New Roman" w:hAnsi="Cambria"/>
          <w:lang w:eastAsia="en-IE"/>
        </w:rPr>
        <w:t xml:space="preserve"> </w:t>
      </w:r>
    </w:p>
    <w:p w14:paraId="0CDD1836" w14:textId="77777777" w:rsidR="001A0BC0" w:rsidRPr="006B5129" w:rsidRDefault="009A71A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hAnsi="Cambria"/>
        </w:rPr>
        <w:t>P</w:t>
      </w:r>
      <w:r w:rsidR="00977E70" w:rsidRPr="006B5129">
        <w:rPr>
          <w:rFonts w:ascii="Cambria" w:hAnsi="Cambria"/>
        </w:rPr>
        <w:t>riority will be given</w:t>
      </w:r>
      <w:r w:rsidR="00CC168A" w:rsidRPr="006B5129">
        <w:rPr>
          <w:rFonts w:ascii="Cambria" w:hAnsi="Cambria"/>
        </w:rPr>
        <w:t xml:space="preserve"> </w:t>
      </w:r>
      <w:r w:rsidR="00977E70" w:rsidRPr="006B5129">
        <w:rPr>
          <w:rFonts w:ascii="Cambria" w:hAnsi="Cambria"/>
        </w:rPr>
        <w:t>t</w:t>
      </w:r>
      <w:r w:rsidR="0083755E" w:rsidRPr="006B5129">
        <w:rPr>
          <w:rFonts w:ascii="Cambria" w:hAnsi="Cambria"/>
        </w:rPr>
        <w:t>o</w:t>
      </w:r>
      <w:r w:rsidR="00977E70" w:rsidRPr="006B5129">
        <w:rPr>
          <w:rFonts w:ascii="Cambria" w:hAnsi="Cambria"/>
        </w:rPr>
        <w:t xml:space="preserve"> applicat</w:t>
      </w:r>
      <w:r w:rsidR="00794A87" w:rsidRPr="006B5129">
        <w:rPr>
          <w:rFonts w:ascii="Cambria" w:hAnsi="Cambria"/>
        </w:rPr>
        <w:t>ions</w:t>
      </w:r>
      <w:r w:rsidR="00977E70" w:rsidRPr="006B5129">
        <w:rPr>
          <w:rFonts w:ascii="Cambria" w:hAnsi="Cambria"/>
        </w:rPr>
        <w:t xml:space="preserve"> </w:t>
      </w:r>
      <w:r w:rsidR="00794A87" w:rsidRPr="006B5129">
        <w:rPr>
          <w:rFonts w:ascii="Cambria" w:hAnsi="Cambria"/>
        </w:rPr>
        <w:t xml:space="preserve">from candidates </w:t>
      </w:r>
      <w:r w:rsidR="00977E70" w:rsidRPr="006B5129">
        <w:rPr>
          <w:rFonts w:ascii="Cambria" w:hAnsi="Cambria"/>
        </w:rPr>
        <w:t xml:space="preserve">who have not </w:t>
      </w:r>
      <w:r w:rsidR="00794A87" w:rsidRPr="006B5129">
        <w:rPr>
          <w:rFonts w:ascii="Cambria" w:hAnsi="Cambria"/>
        </w:rPr>
        <w:t>previously received funding from the scheme</w:t>
      </w:r>
      <w:r w:rsidR="0068215F">
        <w:rPr>
          <w:rFonts w:ascii="Cambria" w:hAnsi="Cambria"/>
        </w:rPr>
        <w:t>. However,</w:t>
      </w:r>
      <w:r w:rsidRPr="006B5129">
        <w:rPr>
          <w:rFonts w:ascii="Cambria" w:hAnsi="Cambria"/>
        </w:rPr>
        <w:t xml:space="preserve"> </w:t>
      </w:r>
      <w:r w:rsidR="00977E70" w:rsidRPr="006B5129">
        <w:rPr>
          <w:rFonts w:ascii="Cambria" w:hAnsi="Cambria"/>
        </w:rPr>
        <w:t xml:space="preserve">applications from </w:t>
      </w:r>
      <w:r w:rsidRPr="006B5129">
        <w:rPr>
          <w:rFonts w:ascii="Cambria" w:hAnsi="Cambria"/>
        </w:rPr>
        <w:t xml:space="preserve">candidates </w:t>
      </w:r>
      <w:r w:rsidR="00794A87" w:rsidRPr="006B5129">
        <w:rPr>
          <w:rFonts w:ascii="Cambria" w:hAnsi="Cambria"/>
        </w:rPr>
        <w:t>who have received funding in a previous year</w:t>
      </w:r>
      <w:r w:rsidR="00EA7F41" w:rsidRPr="006B5129">
        <w:rPr>
          <w:rFonts w:ascii="Cambria" w:hAnsi="Cambria"/>
        </w:rPr>
        <w:t>, to a maximum of two bursaries,</w:t>
      </w:r>
      <w:r w:rsidR="00794A87" w:rsidRPr="006B5129">
        <w:rPr>
          <w:rFonts w:ascii="Cambria" w:hAnsi="Cambria"/>
        </w:rPr>
        <w:t xml:space="preserve"> </w:t>
      </w:r>
      <w:r w:rsidR="00977E70" w:rsidRPr="006B5129">
        <w:rPr>
          <w:rFonts w:ascii="Cambria" w:hAnsi="Cambria"/>
        </w:rPr>
        <w:t>may be considered</w:t>
      </w:r>
      <w:r w:rsidR="006B5129" w:rsidRPr="006B5129">
        <w:rPr>
          <w:rFonts w:ascii="Cambria" w:hAnsi="Cambria"/>
        </w:rPr>
        <w:t xml:space="preserve"> in exceptional circumstance</w:t>
      </w:r>
      <w:r w:rsidR="001A0BC0" w:rsidRPr="006B5129">
        <w:rPr>
          <w:rFonts w:ascii="Cambria" w:hAnsi="Cambria"/>
        </w:rPr>
        <w:t>.</w:t>
      </w:r>
    </w:p>
    <w:p w14:paraId="18F67A2E" w14:textId="77777777" w:rsidR="00507E53" w:rsidRPr="006B5129" w:rsidRDefault="00507E53" w:rsidP="00D221D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top"/>
        <w:rPr>
          <w:rFonts w:ascii="Cambria" w:eastAsia="Times New Roman" w:hAnsi="Cambria"/>
          <w:lang w:eastAsia="en-IE"/>
        </w:rPr>
      </w:pPr>
      <w:r w:rsidRPr="006B5129">
        <w:rPr>
          <w:rFonts w:ascii="Cambria" w:hAnsi="Cambria"/>
          <w:shd w:val="clear" w:color="auto" w:fill="FFFFFF"/>
        </w:rPr>
        <w:t xml:space="preserve">Candidates can only </w:t>
      </w:r>
      <w:r w:rsidR="001A0BC0" w:rsidRPr="006B5129">
        <w:rPr>
          <w:rFonts w:ascii="Cambria" w:hAnsi="Cambria"/>
          <w:shd w:val="clear" w:color="auto" w:fill="FFFFFF"/>
        </w:rPr>
        <w:t xml:space="preserve">be granted </w:t>
      </w:r>
      <w:r w:rsidRPr="006B5129">
        <w:rPr>
          <w:rFonts w:ascii="Cambria" w:hAnsi="Cambria"/>
          <w:shd w:val="clear" w:color="auto" w:fill="FFFFFF"/>
        </w:rPr>
        <w:t xml:space="preserve">one </w:t>
      </w:r>
      <w:r w:rsidR="001A0BC0" w:rsidRPr="006B5129">
        <w:rPr>
          <w:rFonts w:ascii="Cambria" w:hAnsi="Cambria"/>
          <w:shd w:val="clear" w:color="auto" w:fill="FFFFFF"/>
        </w:rPr>
        <w:t xml:space="preserve">travel bursary </w:t>
      </w:r>
      <w:r w:rsidRPr="006B5129">
        <w:rPr>
          <w:rFonts w:ascii="Cambria" w:hAnsi="Cambria"/>
          <w:shd w:val="clear" w:color="auto" w:fill="FFFFFF"/>
        </w:rPr>
        <w:t>per academic year.</w:t>
      </w:r>
    </w:p>
    <w:p w14:paraId="42B9F0C8" w14:textId="77777777" w:rsidR="00A76662" w:rsidRPr="006B5129" w:rsidRDefault="00A76662" w:rsidP="00D221DA">
      <w:pPr>
        <w:pStyle w:val="CommentText"/>
        <w:numPr>
          <w:ilvl w:val="0"/>
          <w:numId w:val="6"/>
        </w:numPr>
        <w:jc w:val="both"/>
        <w:rPr>
          <w:rFonts w:ascii="Cambria" w:hAnsi="Cambria"/>
          <w:sz w:val="22"/>
          <w:szCs w:val="22"/>
        </w:rPr>
      </w:pPr>
      <w:r w:rsidRPr="006B5129">
        <w:rPr>
          <w:rFonts w:ascii="Cambria" w:eastAsia="Times New Roman" w:hAnsi="Cambria"/>
          <w:sz w:val="22"/>
          <w:szCs w:val="22"/>
        </w:rPr>
        <w:t xml:space="preserve">Successful applicants will be required to furnish a brief written report to the Graduate School Committee after the supported conference </w:t>
      </w:r>
      <w:r w:rsidR="002411E1" w:rsidRPr="006B5129">
        <w:rPr>
          <w:rFonts w:ascii="Cambria" w:eastAsia="Times New Roman" w:hAnsi="Cambria"/>
          <w:sz w:val="22"/>
          <w:szCs w:val="22"/>
        </w:rPr>
        <w:t xml:space="preserve">or course </w:t>
      </w:r>
      <w:r w:rsidRPr="006B5129">
        <w:rPr>
          <w:rFonts w:ascii="Cambria" w:eastAsia="Times New Roman" w:hAnsi="Cambria"/>
          <w:sz w:val="22"/>
          <w:szCs w:val="22"/>
        </w:rPr>
        <w:t>on how the bursary specifically benefited their research</w:t>
      </w:r>
      <w:r w:rsidR="00977E70" w:rsidRPr="006B5129">
        <w:rPr>
          <w:rFonts w:ascii="Cambria" w:eastAsia="Times New Roman" w:hAnsi="Cambria"/>
          <w:sz w:val="22"/>
          <w:szCs w:val="22"/>
        </w:rPr>
        <w:t xml:space="preserve"> (</w:t>
      </w:r>
      <w:r w:rsidR="00155314">
        <w:rPr>
          <w:rFonts w:ascii="Cambria" w:eastAsia="Times New Roman" w:hAnsi="Cambria"/>
          <w:sz w:val="22"/>
          <w:szCs w:val="22"/>
        </w:rPr>
        <w:t xml:space="preserve">see </w:t>
      </w:r>
      <w:r w:rsidR="009A71A3" w:rsidRPr="006B5129">
        <w:rPr>
          <w:rFonts w:ascii="Cambria" w:eastAsia="Times New Roman" w:hAnsi="Cambria"/>
          <w:sz w:val="22"/>
          <w:szCs w:val="22"/>
        </w:rPr>
        <w:t>A</w:t>
      </w:r>
      <w:r w:rsidR="00DC6312" w:rsidRPr="006B5129">
        <w:rPr>
          <w:rFonts w:ascii="Cambria" w:eastAsia="Times New Roman" w:hAnsi="Cambria"/>
          <w:sz w:val="22"/>
          <w:szCs w:val="22"/>
        </w:rPr>
        <w:t>ppendix 1</w:t>
      </w:r>
      <w:r w:rsidR="00155314">
        <w:rPr>
          <w:rFonts w:ascii="Cambria" w:eastAsia="Times New Roman" w:hAnsi="Cambria"/>
          <w:sz w:val="22"/>
          <w:szCs w:val="22"/>
        </w:rPr>
        <w:t xml:space="preserve"> for template</w:t>
      </w:r>
      <w:r w:rsidR="00DC6312" w:rsidRPr="006B5129">
        <w:rPr>
          <w:rFonts w:ascii="Cambria" w:eastAsia="Times New Roman" w:hAnsi="Cambria"/>
          <w:sz w:val="22"/>
          <w:szCs w:val="22"/>
        </w:rPr>
        <w:t>)</w:t>
      </w:r>
      <w:r w:rsidR="00977E70" w:rsidRPr="006B5129">
        <w:rPr>
          <w:rFonts w:ascii="Cambria" w:eastAsia="Times New Roman" w:hAnsi="Cambria"/>
          <w:sz w:val="22"/>
          <w:szCs w:val="22"/>
        </w:rPr>
        <w:t>.</w:t>
      </w:r>
    </w:p>
    <w:p w14:paraId="7256F9BA" w14:textId="77777777" w:rsidR="004E281E" w:rsidRPr="006B5129" w:rsidRDefault="004E281E" w:rsidP="00D221DA">
      <w:pPr>
        <w:spacing w:after="0" w:line="240" w:lineRule="auto"/>
        <w:ind w:left="357"/>
        <w:jc w:val="both"/>
        <w:rPr>
          <w:rFonts w:ascii="Cambria" w:eastAsia="Times New Roman" w:hAnsi="Cambria"/>
        </w:rPr>
      </w:pPr>
    </w:p>
    <w:p w14:paraId="0DB742F1" w14:textId="77777777" w:rsidR="00DD0428" w:rsidRPr="006B5129" w:rsidRDefault="00DD0428" w:rsidP="00D221DA">
      <w:pPr>
        <w:spacing w:line="240" w:lineRule="auto"/>
        <w:jc w:val="both"/>
        <w:rPr>
          <w:rFonts w:ascii="Cambria" w:hAnsi="Cambria"/>
          <w:b/>
        </w:rPr>
      </w:pPr>
      <w:r w:rsidRPr="006B5129">
        <w:rPr>
          <w:rFonts w:ascii="Cambria" w:hAnsi="Cambria"/>
          <w:b/>
        </w:rPr>
        <w:t>How to make an application</w:t>
      </w:r>
    </w:p>
    <w:p w14:paraId="4A8FE075" w14:textId="16E2DAAF" w:rsidR="004E281E" w:rsidRPr="00244E53" w:rsidRDefault="00F278DE" w:rsidP="00D221DA">
      <w:pPr>
        <w:spacing w:after="0" w:line="240" w:lineRule="auto"/>
        <w:jc w:val="both"/>
        <w:rPr>
          <w:rFonts w:ascii="Cambria" w:hAnsi="Cambria"/>
        </w:rPr>
      </w:pPr>
      <w:r w:rsidRPr="006B5129">
        <w:rPr>
          <w:rFonts w:ascii="Cambria" w:hAnsi="Cambria"/>
        </w:rPr>
        <w:t>Applic</w:t>
      </w:r>
      <w:r w:rsidR="00AE548A" w:rsidRPr="006B5129">
        <w:rPr>
          <w:rFonts w:ascii="Cambria" w:hAnsi="Cambria"/>
        </w:rPr>
        <w:t>ation</w:t>
      </w:r>
      <w:r w:rsidR="00771EE0" w:rsidRPr="006B5129">
        <w:rPr>
          <w:rFonts w:ascii="Cambria" w:hAnsi="Cambria"/>
        </w:rPr>
        <w:t xml:space="preserve"> forms</w:t>
      </w:r>
      <w:r w:rsidR="00AE548A" w:rsidRPr="006B5129">
        <w:rPr>
          <w:rFonts w:ascii="Cambria" w:hAnsi="Cambria"/>
        </w:rPr>
        <w:t xml:space="preserve"> can be submitted </w:t>
      </w:r>
      <w:r w:rsidR="00741A09">
        <w:rPr>
          <w:rFonts w:ascii="Cambria" w:hAnsi="Cambria"/>
        </w:rPr>
        <w:t xml:space="preserve">as a </w:t>
      </w:r>
      <w:r w:rsidR="00741A09" w:rsidRPr="00741A09">
        <w:rPr>
          <w:rFonts w:ascii="Cambria" w:hAnsi="Cambria"/>
          <w:b/>
          <w:u w:val="single"/>
        </w:rPr>
        <w:t>single PDF document</w:t>
      </w:r>
      <w:r w:rsidR="00741A09">
        <w:rPr>
          <w:rFonts w:ascii="Cambria" w:hAnsi="Cambria"/>
        </w:rPr>
        <w:t xml:space="preserve"> </w:t>
      </w:r>
      <w:r w:rsidR="00AE548A" w:rsidRPr="006B5129">
        <w:rPr>
          <w:rFonts w:ascii="Cambria" w:hAnsi="Cambria"/>
        </w:rPr>
        <w:t>by</w:t>
      </w:r>
      <w:r w:rsidR="00196059" w:rsidRPr="006B5129">
        <w:rPr>
          <w:rFonts w:ascii="Cambria" w:hAnsi="Cambria"/>
        </w:rPr>
        <w:t xml:space="preserve"> </w:t>
      </w:r>
      <w:r w:rsidR="00196059" w:rsidRPr="006B5129">
        <w:rPr>
          <w:rFonts w:ascii="Cambria" w:hAnsi="Cambria"/>
          <w:b/>
        </w:rPr>
        <w:t>e</w:t>
      </w:r>
      <w:r w:rsidR="00AE548A" w:rsidRPr="006B5129">
        <w:rPr>
          <w:rFonts w:ascii="Cambria" w:hAnsi="Cambria"/>
          <w:b/>
        </w:rPr>
        <w:t>-mail</w:t>
      </w:r>
      <w:r w:rsidR="00196059" w:rsidRPr="006B5129">
        <w:rPr>
          <w:rFonts w:ascii="Cambria" w:hAnsi="Cambria"/>
          <w:b/>
        </w:rPr>
        <w:t xml:space="preserve"> </w:t>
      </w:r>
      <w:r w:rsidR="00196059" w:rsidRPr="006B5129">
        <w:rPr>
          <w:rFonts w:ascii="Cambria" w:hAnsi="Cambria"/>
        </w:rPr>
        <w:t>to</w:t>
      </w:r>
      <w:r w:rsidR="00AE548A" w:rsidRPr="006B5129">
        <w:rPr>
          <w:rFonts w:ascii="Cambria" w:hAnsi="Cambria"/>
        </w:rPr>
        <w:t xml:space="preserve"> </w:t>
      </w:r>
      <w:hyperlink r:id="rId9" w:history="1">
        <w:r w:rsidR="001E3DBE" w:rsidRPr="00DD71E3">
          <w:rPr>
            <w:rStyle w:val="Hyperlink"/>
            <w:rFonts w:ascii="Cambria" w:hAnsi="Cambria"/>
          </w:rPr>
          <w:t>ruth.mclaughlin@ucc.ie</w:t>
        </w:r>
      </w:hyperlink>
      <w:r w:rsidR="00494968">
        <w:rPr>
          <w:rFonts w:ascii="Cambria" w:hAnsi="Cambria"/>
        </w:rPr>
        <w:t xml:space="preserve"> </w:t>
      </w:r>
    </w:p>
    <w:p w14:paraId="0CA2B83B" w14:textId="77777777" w:rsidR="00DD0428" w:rsidRPr="006B5129" w:rsidRDefault="00DD0428" w:rsidP="00D221DA">
      <w:pPr>
        <w:spacing w:after="0" w:line="240" w:lineRule="auto"/>
        <w:jc w:val="both"/>
        <w:rPr>
          <w:rFonts w:ascii="Cambria" w:hAnsi="Cambria"/>
          <w:b/>
        </w:rPr>
      </w:pPr>
    </w:p>
    <w:p w14:paraId="59826D19" w14:textId="48AA628F" w:rsidR="00F278DE" w:rsidRPr="0076523A" w:rsidRDefault="00F278DE" w:rsidP="00D221DA">
      <w:pPr>
        <w:spacing w:after="0" w:line="240" w:lineRule="auto"/>
        <w:jc w:val="both"/>
        <w:rPr>
          <w:rFonts w:ascii="Cambria" w:hAnsi="Cambria"/>
          <w:b/>
          <w:u w:val="single"/>
        </w:rPr>
      </w:pPr>
      <w:r w:rsidRPr="006B5129">
        <w:rPr>
          <w:rFonts w:ascii="Cambria" w:hAnsi="Cambria"/>
          <w:b/>
        </w:rPr>
        <w:t xml:space="preserve">The deadline for applications </w:t>
      </w:r>
      <w:r w:rsidRPr="009B4948">
        <w:rPr>
          <w:rFonts w:ascii="Cambria" w:hAnsi="Cambria"/>
          <w:b/>
          <w:noProof/>
        </w:rPr>
        <w:t>is</w:t>
      </w:r>
      <w:r w:rsidR="00380CA9" w:rsidRPr="006B5129">
        <w:rPr>
          <w:rFonts w:ascii="Cambria" w:hAnsi="Cambria"/>
          <w:b/>
        </w:rPr>
        <w:t xml:space="preserve"> </w:t>
      </w:r>
      <w:bookmarkStart w:id="0" w:name="_GoBack"/>
      <w:r w:rsidR="009B4948" w:rsidRPr="009B4948">
        <w:rPr>
          <w:rStyle w:val="s16"/>
          <w:rFonts w:ascii="Cambria" w:hAnsi="Cambria"/>
          <w:b/>
          <w:u w:val="single"/>
        </w:rPr>
        <w:t>Friday, 5</w:t>
      </w:r>
      <w:r w:rsidR="009B4948" w:rsidRPr="009B4948">
        <w:rPr>
          <w:rStyle w:val="s16"/>
          <w:rFonts w:ascii="Cambria" w:hAnsi="Cambria"/>
          <w:b/>
          <w:u w:val="single"/>
          <w:vertAlign w:val="superscript"/>
        </w:rPr>
        <w:t>th</w:t>
      </w:r>
      <w:r w:rsidR="009B4948" w:rsidRPr="009B4948">
        <w:rPr>
          <w:rStyle w:val="s16"/>
          <w:rFonts w:ascii="Cambria" w:hAnsi="Cambria"/>
          <w:b/>
          <w:u w:val="single"/>
        </w:rPr>
        <w:t xml:space="preserve"> April </w:t>
      </w:r>
      <w:proofErr w:type="gramStart"/>
      <w:r w:rsidR="009B4948" w:rsidRPr="009B4948">
        <w:rPr>
          <w:rStyle w:val="s17"/>
          <w:rFonts w:ascii="Cambria" w:hAnsi="Cambria"/>
          <w:b/>
          <w:bCs/>
          <w:u w:val="single"/>
        </w:rPr>
        <w:t>2019</w:t>
      </w:r>
      <w:r w:rsidR="009B4948">
        <w:rPr>
          <w:rStyle w:val="s17"/>
          <w:rFonts w:ascii="Cambria" w:hAnsi="Cambria"/>
          <w:b/>
          <w:bCs/>
        </w:rPr>
        <w:t xml:space="preserve"> </w:t>
      </w:r>
      <w:r w:rsidR="0076523A" w:rsidRPr="0076523A">
        <w:rPr>
          <w:rStyle w:val="s17"/>
          <w:rFonts w:ascii="Cambria" w:hAnsi="Cambria"/>
          <w:b/>
          <w:bCs/>
          <w:u w:val="single"/>
        </w:rPr>
        <w:t xml:space="preserve"> </w:t>
      </w:r>
      <w:bookmarkEnd w:id="0"/>
      <w:r w:rsidR="0076523A" w:rsidRPr="0076523A">
        <w:rPr>
          <w:rStyle w:val="s17"/>
          <w:rFonts w:ascii="Cambria" w:hAnsi="Cambria"/>
          <w:b/>
          <w:bCs/>
          <w:u w:val="single"/>
        </w:rPr>
        <w:t>@</w:t>
      </w:r>
      <w:proofErr w:type="gramEnd"/>
      <w:r w:rsidR="0076523A" w:rsidRPr="0076523A">
        <w:rPr>
          <w:rStyle w:val="s17"/>
          <w:rFonts w:ascii="Cambria" w:hAnsi="Cambria"/>
          <w:b/>
          <w:bCs/>
          <w:u w:val="single"/>
        </w:rPr>
        <w:t xml:space="preserve"> </w:t>
      </w:r>
      <w:r w:rsidR="0076523A" w:rsidRPr="00AC696A">
        <w:rPr>
          <w:rStyle w:val="s17"/>
          <w:rFonts w:ascii="Cambria" w:hAnsi="Cambria"/>
          <w:b/>
          <w:bCs/>
          <w:noProof/>
          <w:u w:val="single"/>
        </w:rPr>
        <w:t>4</w:t>
      </w:r>
      <w:r w:rsidR="00AC696A">
        <w:rPr>
          <w:rStyle w:val="s17"/>
          <w:rFonts w:ascii="Cambria" w:hAnsi="Cambria"/>
          <w:b/>
          <w:bCs/>
          <w:noProof/>
          <w:u w:val="single"/>
        </w:rPr>
        <w:t xml:space="preserve"> </w:t>
      </w:r>
      <w:r w:rsidR="0076523A" w:rsidRPr="00AC696A">
        <w:rPr>
          <w:rStyle w:val="s17"/>
          <w:rFonts w:ascii="Cambria" w:hAnsi="Cambria"/>
          <w:b/>
          <w:bCs/>
          <w:noProof/>
          <w:u w:val="single"/>
        </w:rPr>
        <w:t>pm</w:t>
      </w:r>
      <w:r w:rsidR="00ED3EB4" w:rsidRPr="00AC696A">
        <w:rPr>
          <w:rFonts w:ascii="Cambria" w:hAnsi="Cambria"/>
          <w:b/>
          <w:noProof/>
          <w:u w:val="single"/>
        </w:rPr>
        <w:t>.</w:t>
      </w:r>
      <w:r w:rsidR="00ED3EB4" w:rsidRPr="0076523A">
        <w:rPr>
          <w:rFonts w:ascii="Cambria" w:hAnsi="Cambria"/>
          <w:b/>
          <w:u w:val="single"/>
        </w:rPr>
        <w:t xml:space="preserve"> </w:t>
      </w:r>
    </w:p>
    <w:p w14:paraId="7BA044BA" w14:textId="77777777" w:rsidR="00067EEE" w:rsidRPr="006B5129" w:rsidRDefault="00067EEE" w:rsidP="00D221DA">
      <w:pPr>
        <w:spacing w:after="0" w:line="240" w:lineRule="auto"/>
        <w:jc w:val="both"/>
        <w:rPr>
          <w:rFonts w:ascii="Cambria" w:hAnsi="Cambria"/>
          <w:b/>
          <w:u w:val="single"/>
        </w:rPr>
      </w:pPr>
    </w:p>
    <w:p w14:paraId="4E797BF2" w14:textId="77777777" w:rsidR="00AE548A" w:rsidRPr="006B5129" w:rsidRDefault="00AE548A" w:rsidP="00D221DA">
      <w:pPr>
        <w:spacing w:after="0" w:line="240" w:lineRule="auto"/>
        <w:jc w:val="both"/>
        <w:rPr>
          <w:rFonts w:ascii="Cambria" w:hAnsi="Cambria"/>
          <w:b/>
          <w:u w:val="single"/>
        </w:rPr>
      </w:pPr>
    </w:p>
    <w:p w14:paraId="2594CDCE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8A817F9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43AC97E1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4F4B6635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A9CE66F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040E860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51F5942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EAFFD29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08FF2FA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D691592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36D5716" w14:textId="77777777" w:rsidR="00D63630" w:rsidRPr="00FE04F7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4B2AC31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58490AE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9AF403C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34017DD" w14:textId="77777777" w:rsidR="005A0788" w:rsidRDefault="005A0788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3CE03980" w14:textId="77777777" w:rsidR="005A0788" w:rsidRDefault="005A0788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10AB088" w14:textId="77777777" w:rsidR="005A0788" w:rsidRDefault="005A0788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222FA65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62ECB5E1" w14:textId="77777777" w:rsidR="00741A09" w:rsidRDefault="00741A09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E0A5F21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EF043D0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42665FB3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6C722766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725E57EE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8604A9C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6858402" w14:textId="77777777" w:rsidR="00456C6F" w:rsidRDefault="00456C6F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B262282" w14:textId="77777777" w:rsidR="00456C6F" w:rsidRDefault="00456C6F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111B13F9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56D9EE01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18C7F33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5F86B0C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262F6296" w14:textId="77777777" w:rsidR="00D63630" w:rsidRDefault="00D63630" w:rsidP="00D221DA">
      <w:pPr>
        <w:spacing w:after="0" w:line="240" w:lineRule="auto"/>
        <w:jc w:val="both"/>
        <w:rPr>
          <w:rFonts w:ascii="Cambria" w:hAnsi="Cambria"/>
          <w:b/>
          <w:color w:val="000000"/>
          <w:u w:val="single"/>
        </w:rPr>
      </w:pPr>
    </w:p>
    <w:p w14:paraId="02E5CE73" w14:textId="77777777" w:rsidR="00FE1E91" w:rsidRPr="004E281E" w:rsidRDefault="00AE548A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lastRenderedPageBreak/>
        <w:t>APPLICATION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500FF4" w:rsidRPr="004E281E" w14:paraId="06CE7D8C" w14:textId="77777777" w:rsidTr="00D221DA">
        <w:tc>
          <w:tcPr>
            <w:tcW w:w="9747" w:type="dxa"/>
            <w:shd w:val="clear" w:color="auto" w:fill="auto"/>
          </w:tcPr>
          <w:p w14:paraId="452DBD93" w14:textId="77777777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Name</w:t>
            </w:r>
          </w:p>
        </w:tc>
      </w:tr>
      <w:tr w:rsidR="00500FF4" w:rsidRPr="004E281E" w14:paraId="0422C974" w14:textId="77777777" w:rsidTr="00D221DA">
        <w:tc>
          <w:tcPr>
            <w:tcW w:w="9747" w:type="dxa"/>
            <w:shd w:val="clear" w:color="auto" w:fill="auto"/>
          </w:tcPr>
          <w:p w14:paraId="3AB31B15" w14:textId="77777777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upervisor</w:t>
            </w:r>
            <w:r w:rsidR="00F04A19">
              <w:rPr>
                <w:rFonts w:ascii="Cambria" w:hAnsi="Cambria"/>
                <w:b/>
              </w:rPr>
              <w:t xml:space="preserve"> (</w:t>
            </w:r>
            <w:r w:rsidRPr="004E281E">
              <w:rPr>
                <w:rFonts w:ascii="Cambria" w:hAnsi="Cambria"/>
                <w:b/>
              </w:rPr>
              <w:t>s</w:t>
            </w:r>
            <w:r w:rsidR="00F04A19">
              <w:rPr>
                <w:rFonts w:ascii="Cambria" w:hAnsi="Cambria"/>
                <w:b/>
              </w:rPr>
              <w:t>)</w:t>
            </w:r>
            <w:r w:rsidRPr="004E281E">
              <w:rPr>
                <w:rFonts w:ascii="Cambria" w:hAnsi="Cambria"/>
                <w:b/>
              </w:rPr>
              <w:t xml:space="preserve"> </w:t>
            </w:r>
          </w:p>
        </w:tc>
      </w:tr>
      <w:tr w:rsidR="00AE548A" w:rsidRPr="004E281E" w14:paraId="4EB18A6B" w14:textId="77777777" w:rsidTr="00D221DA">
        <w:tc>
          <w:tcPr>
            <w:tcW w:w="9747" w:type="dxa"/>
            <w:shd w:val="clear" w:color="auto" w:fill="auto"/>
          </w:tcPr>
          <w:p w14:paraId="45970BEE" w14:textId="77777777" w:rsidR="00AE548A" w:rsidRPr="004E281E" w:rsidRDefault="00457DBF" w:rsidP="00D221DA">
            <w:p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School</w:t>
            </w:r>
            <w:r w:rsidR="00741A09">
              <w:rPr>
                <w:rFonts w:ascii="Cambria" w:hAnsi="Cambria"/>
                <w:b/>
              </w:rPr>
              <w:t>/Department</w:t>
            </w:r>
          </w:p>
        </w:tc>
      </w:tr>
      <w:tr w:rsidR="00500FF4" w:rsidRPr="004E281E" w14:paraId="10B8C8F2" w14:textId="77777777" w:rsidTr="00D221DA">
        <w:tc>
          <w:tcPr>
            <w:tcW w:w="9747" w:type="dxa"/>
            <w:shd w:val="clear" w:color="auto" w:fill="auto"/>
          </w:tcPr>
          <w:p w14:paraId="0C18065D" w14:textId="77777777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Doctoral title </w:t>
            </w:r>
          </w:p>
        </w:tc>
      </w:tr>
      <w:tr w:rsidR="00AE548A" w:rsidRPr="004E281E" w14:paraId="3D67E367" w14:textId="77777777" w:rsidTr="00D221DA">
        <w:tc>
          <w:tcPr>
            <w:tcW w:w="9747" w:type="dxa"/>
            <w:shd w:val="clear" w:color="auto" w:fill="auto"/>
          </w:tcPr>
          <w:p w14:paraId="1C01B75F" w14:textId="77777777" w:rsidR="00AE548A" w:rsidRPr="004E281E" w:rsidRDefault="00993604" w:rsidP="00D221DA">
            <w:pPr>
              <w:spacing w:line="240" w:lineRule="auto"/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Month/ </w:t>
            </w:r>
            <w:r w:rsidR="00AE548A" w:rsidRPr="004E281E">
              <w:rPr>
                <w:rFonts w:ascii="Cambria" w:hAnsi="Cambria"/>
                <w:b/>
              </w:rPr>
              <w:t>Year f</w:t>
            </w:r>
            <w:r w:rsidR="00D058D3">
              <w:rPr>
                <w:rFonts w:ascii="Cambria" w:hAnsi="Cambria"/>
                <w:b/>
              </w:rPr>
              <w:t xml:space="preserve">irst registered: </w:t>
            </w:r>
          </w:p>
          <w:p w14:paraId="08E4679F" w14:textId="77777777" w:rsidR="00AE548A" w:rsidRPr="004E281E" w:rsidRDefault="00AE548A" w:rsidP="00D221DA">
            <w:p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Expected </w:t>
            </w:r>
            <w:r w:rsidR="00D058D3">
              <w:rPr>
                <w:rFonts w:ascii="Cambria" w:hAnsi="Cambria"/>
                <w:b/>
              </w:rPr>
              <w:t>submission date</w:t>
            </w:r>
            <w:r w:rsidR="00F04A19">
              <w:rPr>
                <w:rFonts w:ascii="Cambria" w:hAnsi="Cambria"/>
                <w:b/>
              </w:rPr>
              <w:t xml:space="preserve"> </w:t>
            </w:r>
            <w:r w:rsidR="00D058D3">
              <w:rPr>
                <w:rFonts w:ascii="Cambria" w:hAnsi="Cambria"/>
                <w:b/>
              </w:rPr>
              <w:t xml:space="preserve">(month/year): </w:t>
            </w:r>
          </w:p>
        </w:tc>
      </w:tr>
    </w:tbl>
    <w:p w14:paraId="558BB970" w14:textId="77777777" w:rsidR="005A0CD0" w:rsidRPr="004E281E" w:rsidRDefault="005A0CD0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500FF4" w:rsidRPr="004E281E" w14:paraId="35B596A5" w14:textId="77777777" w:rsidTr="00D221DA">
        <w:tc>
          <w:tcPr>
            <w:tcW w:w="9747" w:type="dxa"/>
            <w:shd w:val="clear" w:color="auto" w:fill="auto"/>
          </w:tcPr>
          <w:p w14:paraId="6C55E16A" w14:textId="77777777" w:rsidR="00500FF4" w:rsidRPr="004E281E" w:rsidRDefault="00500FF4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Amount of Bursary requested   </w:t>
            </w:r>
            <w:r w:rsidRPr="004E281E">
              <w:rPr>
                <w:rFonts w:ascii="Cambria" w:hAnsi="Cambria" w:cs="Calibri"/>
                <w:b/>
              </w:rPr>
              <w:t>€</w:t>
            </w:r>
            <w:r w:rsidRPr="004E281E">
              <w:rPr>
                <w:rFonts w:ascii="Cambria" w:hAnsi="Cambria"/>
                <w:b/>
              </w:rPr>
              <w:t>_______________</w:t>
            </w:r>
          </w:p>
        </w:tc>
      </w:tr>
    </w:tbl>
    <w:p w14:paraId="12610A97" w14:textId="77777777" w:rsidR="00500FF4" w:rsidRPr="004E281E" w:rsidRDefault="00500FF4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500FF4" w:rsidRPr="004E281E" w14:paraId="7059A18B" w14:textId="77777777" w:rsidTr="00D221DA">
        <w:tc>
          <w:tcPr>
            <w:tcW w:w="9747" w:type="dxa"/>
            <w:shd w:val="clear" w:color="auto" w:fill="auto"/>
          </w:tcPr>
          <w:p w14:paraId="2FE003BF" w14:textId="77777777" w:rsidR="00AE548A" w:rsidRPr="004E281E" w:rsidRDefault="00AE548A" w:rsidP="00D221DA">
            <w:pPr>
              <w:numPr>
                <w:ilvl w:val="0"/>
                <w:numId w:val="7"/>
              </w:num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 (a) </w:t>
            </w:r>
            <w:r w:rsidR="00500FF4" w:rsidRPr="004E281E">
              <w:rPr>
                <w:rFonts w:ascii="Cambria" w:hAnsi="Cambria"/>
                <w:b/>
              </w:rPr>
              <w:t xml:space="preserve">How is your research funded?      Self </w:t>
            </w:r>
            <w:sdt>
              <w:sdtPr>
                <w:rPr>
                  <w:rFonts w:ascii="Cambria" w:hAnsi="Cambria"/>
                  <w:b/>
                </w:rPr>
                <w:id w:val="137527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03B3E" w:rsidRPr="004E281E">
              <w:rPr>
                <w:rFonts w:ascii="Cambria" w:hAnsi="Cambria"/>
                <w:b/>
              </w:rPr>
              <w:tab/>
            </w:r>
            <w:r w:rsidR="00500FF4" w:rsidRPr="004E281E">
              <w:rPr>
                <w:rFonts w:ascii="Cambria" w:hAnsi="Cambria"/>
                <w:b/>
              </w:rPr>
              <w:t xml:space="preserve">Funded research (grant) </w:t>
            </w:r>
            <w:sdt>
              <w:sdtPr>
                <w:rPr>
                  <w:rFonts w:ascii="Cambria" w:hAnsi="Cambria"/>
                  <w:b/>
                </w:rPr>
                <w:id w:val="-144299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  <w:p w14:paraId="3FFC7567" w14:textId="77777777" w:rsidR="00AE548A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ab/>
            </w:r>
            <w:r w:rsidR="00500FF4" w:rsidRPr="004E281E">
              <w:rPr>
                <w:rFonts w:ascii="Cambria" w:hAnsi="Cambria"/>
                <w:b/>
              </w:rPr>
              <w:t>Other</w:t>
            </w:r>
            <w:sdt>
              <w:sdtPr>
                <w:rPr>
                  <w:rFonts w:ascii="Cambria" w:hAnsi="Cambria"/>
                  <w:b/>
                </w:rPr>
                <w:id w:val="-872217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500FF4" w:rsidRPr="004E281E">
              <w:rPr>
                <w:rFonts w:ascii="Cambria" w:hAnsi="Cambria"/>
                <w:b/>
              </w:rPr>
              <w:t xml:space="preserve"> </w:t>
            </w:r>
            <w:r w:rsidR="00C3181E">
              <w:rPr>
                <w:rFonts w:ascii="Cambria" w:hAnsi="Cambria"/>
                <w:b/>
              </w:rPr>
              <w:t xml:space="preserve"> </w:t>
            </w:r>
            <w:r w:rsidR="00500FF4" w:rsidRPr="004E281E">
              <w:rPr>
                <w:rFonts w:ascii="Cambria" w:hAnsi="Cambria"/>
                <w:b/>
              </w:rPr>
              <w:t>(please elaborate):_________________</w:t>
            </w:r>
          </w:p>
          <w:p w14:paraId="5330C10A" w14:textId="77777777" w:rsidR="00AE548A" w:rsidRPr="004E281E" w:rsidRDefault="00AE548A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(b)</w:t>
            </w:r>
            <w:r w:rsidR="00EA6489">
              <w:rPr>
                <w:rFonts w:ascii="Cambria" w:hAnsi="Cambria"/>
                <w:b/>
              </w:rPr>
              <w:t xml:space="preserve"> </w:t>
            </w:r>
            <w:r w:rsidRPr="004E281E">
              <w:rPr>
                <w:rFonts w:ascii="Cambria" w:hAnsi="Cambria"/>
                <w:b/>
              </w:rPr>
              <w:t>If you have a grant for your research, does it include a budget for travel and dissemination, conferences o</w:t>
            </w:r>
            <w:r w:rsidR="00B03B3E" w:rsidRPr="004E281E">
              <w:rPr>
                <w:rFonts w:ascii="Cambria" w:hAnsi="Cambria"/>
                <w:b/>
              </w:rPr>
              <w:t xml:space="preserve">r courses?  Yes  </w:t>
            </w:r>
            <w:sdt>
              <w:sdtPr>
                <w:rPr>
                  <w:rFonts w:ascii="Cambria" w:hAnsi="Cambria"/>
                  <w:b/>
                </w:rPr>
                <w:id w:val="-1664694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03B3E" w:rsidRPr="004E281E">
              <w:rPr>
                <w:rFonts w:ascii="Cambria" w:hAnsi="Cambria"/>
                <w:b/>
              </w:rPr>
              <w:t xml:space="preserve">   No</w:t>
            </w:r>
            <w:sdt>
              <w:sdtPr>
                <w:rPr>
                  <w:rFonts w:ascii="Cambria" w:hAnsi="Cambria"/>
                  <w:b/>
                </w:rPr>
                <w:id w:val="2116557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03B3E" w:rsidRPr="004E281E">
              <w:rPr>
                <w:rFonts w:ascii="Cambria" w:hAnsi="Cambria"/>
                <w:b/>
              </w:rPr>
              <w:t xml:space="preserve"> </w:t>
            </w:r>
          </w:p>
          <w:p w14:paraId="106A878F" w14:textId="77777777" w:rsidR="00C3181E" w:rsidRDefault="00AE548A" w:rsidP="00D221DA">
            <w:pPr>
              <w:spacing w:after="0"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AE446D">
              <w:rPr>
                <w:rFonts w:ascii="Cambria" w:hAnsi="Cambria"/>
                <w:b/>
              </w:rPr>
              <w:t>If yes</w:t>
            </w:r>
            <w:r w:rsidR="00EA6489" w:rsidRPr="00AE446D">
              <w:rPr>
                <w:rFonts w:ascii="Cambria" w:hAnsi="Cambria"/>
                <w:b/>
              </w:rPr>
              <w:t>,</w:t>
            </w:r>
            <w:r w:rsidRPr="00AE446D">
              <w:rPr>
                <w:rFonts w:ascii="Cambria" w:hAnsi="Cambria"/>
                <w:b/>
              </w:rPr>
              <w:t xml:space="preserve"> please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include amount available </w:t>
            </w:r>
            <w:r w:rsidR="00024606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for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funding dissemination/training</w:t>
            </w:r>
            <w:r w:rsidR="00EA6489" w:rsidRPr="00024606">
              <w:rPr>
                <w:rFonts w:ascii="Cambria" w:hAnsi="Cambria"/>
                <w:b/>
              </w:rPr>
              <w:t>:</w:t>
            </w:r>
            <w:r w:rsidR="00EA6489">
              <w:rPr>
                <w:rFonts w:ascii="Cambria" w:hAnsi="Cambria"/>
                <w:b/>
              </w:rPr>
              <w:br/>
            </w:r>
          </w:p>
          <w:p w14:paraId="61DF3424" w14:textId="77777777" w:rsidR="00C3181E" w:rsidRDefault="00C3181E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_____________________________________________</w:t>
            </w:r>
          </w:p>
          <w:p w14:paraId="4AE035F3" w14:textId="77777777" w:rsidR="00AE548A" w:rsidRPr="004E281E" w:rsidRDefault="00500FF4" w:rsidP="00D221DA">
            <w:pPr>
              <w:numPr>
                <w:ilvl w:val="0"/>
                <w:numId w:val="7"/>
              </w:num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Have you attended an international conference since registering </w:t>
            </w:r>
            <w:r w:rsidR="00DC6312" w:rsidRPr="004E281E">
              <w:rPr>
                <w:rFonts w:ascii="Cambria" w:hAnsi="Cambria"/>
                <w:b/>
              </w:rPr>
              <w:t>for your</w:t>
            </w:r>
            <w:r w:rsidRPr="004E281E">
              <w:rPr>
                <w:rFonts w:ascii="Cambria" w:hAnsi="Cambria"/>
                <w:b/>
              </w:rPr>
              <w:t xml:space="preserve"> doctoral studies? </w:t>
            </w:r>
            <w:r w:rsidR="00AE548A" w:rsidRPr="004E281E">
              <w:rPr>
                <w:rFonts w:ascii="Cambria" w:hAnsi="Cambria"/>
                <w:b/>
              </w:rPr>
              <w:t xml:space="preserve">  </w:t>
            </w:r>
            <w:r w:rsidRPr="004E281E">
              <w:rPr>
                <w:rFonts w:ascii="Cambria" w:hAnsi="Cambria"/>
                <w:b/>
              </w:rPr>
              <w:t xml:space="preserve">Yes  </w:t>
            </w:r>
            <w:sdt>
              <w:sdtPr>
                <w:rPr>
                  <w:rFonts w:ascii="Cambria" w:hAnsi="Cambria"/>
                  <w:b/>
                </w:rPr>
                <w:id w:val="2137978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1185897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A6489">
              <w:rPr>
                <w:rFonts w:ascii="Cambria" w:hAnsi="Cambria"/>
                <w:b/>
              </w:rPr>
              <w:t xml:space="preserve"> </w:t>
            </w:r>
          </w:p>
          <w:p w14:paraId="16828232" w14:textId="77777777" w:rsidR="00AE548A" w:rsidRPr="004E281E" w:rsidRDefault="00AE548A" w:rsidP="00D221DA">
            <w:pPr>
              <w:spacing w:line="240" w:lineRule="auto"/>
              <w:ind w:left="1440" w:hanging="731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If yes was this funded by Self </w:t>
            </w:r>
            <w:sdt>
              <w:sdtPr>
                <w:rPr>
                  <w:rFonts w:ascii="Cambria" w:hAnsi="Cambria"/>
                  <w:b/>
                </w:rPr>
                <w:id w:val="-66401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ab/>
              <w:t xml:space="preserve">Other </w:t>
            </w:r>
            <w:sdt>
              <w:sdtPr>
                <w:rPr>
                  <w:rFonts w:ascii="Cambria" w:hAnsi="Cambria"/>
                  <w:b/>
                </w:rPr>
                <w:id w:val="-138678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(please elaborate):__________________</w:t>
            </w:r>
          </w:p>
          <w:p w14:paraId="27C9869E" w14:textId="77777777" w:rsidR="00771EE0" w:rsidRPr="004E281E" w:rsidRDefault="00771EE0" w:rsidP="00D221DA">
            <w:pPr>
              <w:spacing w:after="0" w:line="240" w:lineRule="auto"/>
              <w:jc w:val="both"/>
              <w:rPr>
                <w:rFonts w:ascii="Cambria" w:hAnsi="Cambria"/>
                <w:b/>
              </w:rPr>
            </w:pPr>
          </w:p>
          <w:p w14:paraId="793E15B1" w14:textId="77777777" w:rsidR="00AE548A" w:rsidRPr="004E281E" w:rsidRDefault="00500FF4" w:rsidP="00D221DA">
            <w:pPr>
              <w:numPr>
                <w:ilvl w:val="0"/>
                <w:numId w:val="7"/>
              </w:num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Have you attended any courses in support of your academic development outside of UCC since registering for your PhD? Yes  </w:t>
            </w:r>
            <w:sdt>
              <w:sdtPr>
                <w:rPr>
                  <w:rFonts w:ascii="Cambria" w:hAnsi="Cambria"/>
                  <w:b/>
                </w:rPr>
                <w:id w:val="-624612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748803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  <w:p w14:paraId="5DD30D47" w14:textId="77777777" w:rsidR="00500FF4" w:rsidRDefault="00500FF4" w:rsidP="00D221DA">
            <w:pPr>
              <w:spacing w:line="240" w:lineRule="auto"/>
              <w:ind w:left="1440" w:hanging="731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If yes was this funded by Self </w:t>
            </w:r>
            <w:sdt>
              <w:sdtPr>
                <w:rPr>
                  <w:rFonts w:ascii="Cambria" w:hAnsi="Cambria"/>
                  <w:b/>
                </w:rPr>
                <w:id w:val="1148475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ab/>
              <w:t>Other</w:t>
            </w:r>
            <w:sdt>
              <w:sdtPr>
                <w:rPr>
                  <w:rFonts w:ascii="Cambria" w:hAnsi="Cambria"/>
                  <w:b/>
                </w:rPr>
                <w:id w:val="-50928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(please </w:t>
            </w:r>
            <w:r w:rsidR="00AE548A" w:rsidRPr="004E281E">
              <w:rPr>
                <w:rFonts w:ascii="Cambria" w:hAnsi="Cambria"/>
                <w:b/>
              </w:rPr>
              <w:t>e</w:t>
            </w:r>
            <w:r w:rsidRPr="004E281E">
              <w:rPr>
                <w:rFonts w:ascii="Cambria" w:hAnsi="Cambria"/>
                <w:b/>
              </w:rPr>
              <w:t>laborate):__________________</w:t>
            </w:r>
          </w:p>
          <w:p w14:paraId="04B13EE1" w14:textId="77777777" w:rsidR="00E53F44" w:rsidRPr="004E281E" w:rsidRDefault="00E53F44" w:rsidP="00D221DA">
            <w:pPr>
              <w:spacing w:after="0" w:line="240" w:lineRule="auto"/>
              <w:ind w:left="1440" w:hanging="731"/>
              <w:jc w:val="both"/>
              <w:rPr>
                <w:rFonts w:ascii="Cambria" w:hAnsi="Cambria"/>
                <w:b/>
              </w:rPr>
            </w:pPr>
          </w:p>
          <w:p w14:paraId="1EC5E84D" w14:textId="77777777" w:rsidR="0020426A" w:rsidRDefault="00BD396A" w:rsidP="00D221DA">
            <w:pPr>
              <w:numPr>
                <w:ilvl w:val="0"/>
                <w:numId w:val="7"/>
              </w:numPr>
              <w:spacing w:line="240" w:lineRule="auto"/>
              <w:jc w:val="both"/>
              <w:rPr>
                <w:rFonts w:ascii="Cambria" w:hAnsi="Cambria"/>
                <w:b/>
              </w:rPr>
            </w:pPr>
            <w:r w:rsidRPr="0020426A">
              <w:rPr>
                <w:rFonts w:ascii="Cambria" w:hAnsi="Cambria"/>
                <w:b/>
              </w:rPr>
              <w:t xml:space="preserve">Have you </w:t>
            </w:r>
            <w:r w:rsidR="001801F6" w:rsidRPr="0020426A">
              <w:rPr>
                <w:rFonts w:ascii="Cambria" w:hAnsi="Cambria" w:cs="Arial"/>
                <w:b/>
              </w:rPr>
              <w:t xml:space="preserve">previously applied for a </w:t>
            </w:r>
            <w:r w:rsidRPr="0020426A">
              <w:rPr>
                <w:rFonts w:ascii="Cambria" w:hAnsi="Cambria"/>
                <w:b/>
              </w:rPr>
              <w:t xml:space="preserve">travel bursary from the </w:t>
            </w:r>
            <w:r w:rsidR="00196059" w:rsidRPr="0020426A">
              <w:rPr>
                <w:rFonts w:ascii="Cambria" w:hAnsi="Cambria"/>
                <w:b/>
              </w:rPr>
              <w:t xml:space="preserve">Graduate School, </w:t>
            </w:r>
            <w:r w:rsidRPr="0020426A">
              <w:rPr>
                <w:rFonts w:ascii="Cambria" w:hAnsi="Cambria"/>
                <w:b/>
              </w:rPr>
              <w:t xml:space="preserve">College of </w:t>
            </w:r>
            <w:r w:rsidR="00494968">
              <w:rPr>
                <w:rFonts w:ascii="Cambria" w:hAnsi="Cambria"/>
                <w:b/>
              </w:rPr>
              <w:t>Science, Engineering and Food Science</w:t>
            </w:r>
            <w:r w:rsidRPr="0020426A">
              <w:rPr>
                <w:rFonts w:ascii="Cambria" w:hAnsi="Cambria"/>
                <w:b/>
              </w:rPr>
              <w:t xml:space="preserve"> since registering for your PhD?</w:t>
            </w:r>
            <w:r w:rsidRPr="004E281E">
              <w:rPr>
                <w:rFonts w:ascii="Cambria" w:hAnsi="Cambria"/>
                <w:b/>
              </w:rPr>
              <w:t xml:space="preserve"> </w:t>
            </w:r>
            <w:r w:rsidR="00196059">
              <w:rPr>
                <w:rFonts w:ascii="Cambria" w:hAnsi="Cambria"/>
                <w:b/>
              </w:rPr>
              <w:t xml:space="preserve">                </w:t>
            </w:r>
          </w:p>
          <w:p w14:paraId="296D8C0B" w14:textId="77777777" w:rsidR="00BD396A" w:rsidRPr="004E281E" w:rsidRDefault="00BD396A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Yes  </w:t>
            </w:r>
            <w:sdt>
              <w:sdtPr>
                <w:rPr>
                  <w:rFonts w:ascii="Cambria" w:hAnsi="Cambria"/>
                  <w:b/>
                </w:rPr>
                <w:id w:val="-1670624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1247348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  <w:p w14:paraId="6AA25311" w14:textId="77777777" w:rsidR="00500FF4" w:rsidRPr="004E281E" w:rsidRDefault="00BD396A" w:rsidP="00D221DA">
            <w:pPr>
              <w:spacing w:line="240" w:lineRule="auto"/>
              <w:ind w:left="72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If yes</w:t>
            </w:r>
            <w:r>
              <w:rPr>
                <w:rFonts w:ascii="Cambria" w:hAnsi="Cambria"/>
                <w:b/>
              </w:rPr>
              <w:t xml:space="preserve">, when </w:t>
            </w:r>
            <w:r w:rsidR="00002A78">
              <w:rPr>
                <w:rFonts w:ascii="Cambria" w:hAnsi="Cambria"/>
                <w:b/>
              </w:rPr>
              <w:t>(year)</w:t>
            </w:r>
            <w:r w:rsidR="00D63630">
              <w:rPr>
                <w:rFonts w:ascii="Cambria" w:hAnsi="Cambria"/>
                <w:b/>
              </w:rPr>
              <w:t>__________________</w:t>
            </w:r>
            <w:r w:rsidR="001801F6">
              <w:rPr>
                <w:rFonts w:ascii="Cambria" w:hAnsi="Cambria"/>
                <w:b/>
              </w:rPr>
              <w:t xml:space="preserve">and </w:t>
            </w:r>
            <w:r w:rsidR="00D63630">
              <w:rPr>
                <w:rFonts w:ascii="Cambria" w:hAnsi="Cambria"/>
                <w:b/>
              </w:rPr>
              <w:t>were you successful</w:t>
            </w:r>
            <w:r w:rsidR="00E53F44">
              <w:rPr>
                <w:rFonts w:ascii="Cambria" w:hAnsi="Cambria"/>
                <w:b/>
              </w:rPr>
              <w:t xml:space="preserve">:   </w:t>
            </w:r>
            <w:r w:rsidR="00D63630" w:rsidRPr="004E281E">
              <w:rPr>
                <w:rFonts w:ascii="Cambria" w:hAnsi="Cambria"/>
                <w:b/>
              </w:rPr>
              <w:t xml:space="preserve">Yes  </w:t>
            </w:r>
            <w:sdt>
              <w:sdtPr>
                <w:rPr>
                  <w:rFonts w:ascii="Cambria" w:hAnsi="Cambria"/>
                  <w:b/>
                </w:rPr>
                <w:id w:val="587652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D63630" w:rsidRPr="004E281E">
              <w:rPr>
                <w:rFonts w:ascii="Cambria" w:hAnsi="Cambria"/>
                <w:b/>
              </w:rPr>
              <w:t xml:space="preserve">   No </w:t>
            </w:r>
            <w:sdt>
              <w:sdtPr>
                <w:rPr>
                  <w:rFonts w:ascii="Cambria" w:hAnsi="Cambria"/>
                  <w:b/>
                </w:rPr>
                <w:id w:val="-1681811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</w:tbl>
    <w:p w14:paraId="399740B1" w14:textId="77777777" w:rsidR="008D6C5A" w:rsidRPr="004E281E" w:rsidRDefault="008D6C5A" w:rsidP="00D221DA">
      <w:pPr>
        <w:jc w:val="both"/>
        <w:rPr>
          <w:rFonts w:ascii="Cambria" w:hAnsi="Cambria"/>
          <w:b/>
        </w:rPr>
      </w:pPr>
    </w:p>
    <w:p w14:paraId="7A998F0E" w14:textId="77777777" w:rsidR="00B03B3E" w:rsidRPr="004E281E" w:rsidRDefault="00B03B3E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br w:type="page"/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DC6312" w:rsidRPr="004E281E" w14:paraId="72FE6BAE" w14:textId="77777777" w:rsidTr="00D221DA">
        <w:tc>
          <w:tcPr>
            <w:tcW w:w="9747" w:type="dxa"/>
            <w:shd w:val="clear" w:color="auto" w:fill="auto"/>
          </w:tcPr>
          <w:p w14:paraId="7011F43C" w14:textId="77777777" w:rsidR="00AB47D9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lastRenderedPageBreak/>
              <w:t xml:space="preserve">Details of Conference </w:t>
            </w:r>
            <w:r w:rsidR="00457DBF">
              <w:rPr>
                <w:rFonts w:ascii="Cambria" w:hAnsi="Cambria"/>
                <w:b/>
              </w:rPr>
              <w:t xml:space="preserve">or Course </w:t>
            </w:r>
            <w:r w:rsidRPr="004E281E">
              <w:rPr>
                <w:rFonts w:ascii="Cambria" w:hAnsi="Cambria"/>
                <w:b/>
              </w:rPr>
              <w:t xml:space="preserve">for which support is sought: </w:t>
            </w:r>
          </w:p>
          <w:p w14:paraId="7BD38E37" w14:textId="77777777" w:rsidR="00DC6312" w:rsidRPr="00572984" w:rsidRDefault="00DC6312" w:rsidP="00D221DA">
            <w:pPr>
              <w:jc w:val="both"/>
              <w:rPr>
                <w:rFonts w:ascii="Cambria" w:hAnsi="Cambria"/>
              </w:rPr>
            </w:pPr>
            <w:r w:rsidRPr="00572984">
              <w:rPr>
                <w:rFonts w:ascii="Cambria" w:hAnsi="Cambria"/>
              </w:rPr>
              <w:t>(Include Title, location, date</w:t>
            </w:r>
            <w:r w:rsidR="008953E6" w:rsidRPr="00572984">
              <w:rPr>
                <w:rFonts w:ascii="Cambria" w:hAnsi="Cambria"/>
              </w:rPr>
              <w:t>s</w:t>
            </w:r>
            <w:r w:rsidRPr="00572984">
              <w:rPr>
                <w:rFonts w:ascii="Cambria" w:hAnsi="Cambria"/>
              </w:rPr>
              <w:t>)</w:t>
            </w:r>
          </w:p>
          <w:p w14:paraId="7E03CDE3" w14:textId="77777777" w:rsidR="00EA6489" w:rsidRPr="004E281E" w:rsidRDefault="00EA6489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2575F9E8" w14:textId="77777777" w:rsidR="00DC6312" w:rsidRDefault="00DC6312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EA6489" w:rsidRPr="00AE446D" w14:paraId="6EEE47A4" w14:textId="77777777" w:rsidTr="00D221DA">
        <w:tc>
          <w:tcPr>
            <w:tcW w:w="9747" w:type="dxa"/>
            <w:shd w:val="clear" w:color="auto" w:fill="auto"/>
          </w:tcPr>
          <w:p w14:paraId="3A011153" w14:textId="77777777" w:rsidR="00EA6489" w:rsidRDefault="00EA6489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  <w:r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Title of abstract:</w:t>
            </w:r>
          </w:p>
          <w:p w14:paraId="56026109" w14:textId="77777777" w:rsidR="00E879EA" w:rsidRPr="00024606" w:rsidRDefault="00E879EA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</w:p>
          <w:p w14:paraId="345185D7" w14:textId="77777777" w:rsidR="00EA6489" w:rsidRDefault="00EA6489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</w:p>
          <w:p w14:paraId="36884E57" w14:textId="77777777" w:rsidR="00E879EA" w:rsidRDefault="00E879EA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  <w:r>
              <w:rPr>
                <w:rFonts w:ascii="Cambria" w:hAnsi="Cambria" w:cs="Tahoma"/>
                <w:b/>
                <w:color w:val="000000"/>
                <w:lang w:val="en-GB" w:eastAsia="en-GB"/>
              </w:rPr>
              <w:t>Submitted for</w:t>
            </w:r>
            <w:r w:rsidR="00FA76F1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(</w:t>
            </w:r>
            <w:r w:rsidR="00FA76F1" w:rsidRPr="00FA76F1">
              <w:rPr>
                <w:rFonts w:ascii="Cambria" w:hAnsi="Cambria" w:cs="Tahoma"/>
                <w:i/>
                <w:color w:val="000000"/>
                <w:lang w:val="en-GB" w:eastAsia="en-GB"/>
              </w:rPr>
              <w:t>evidence should be appended to application</w:t>
            </w:r>
            <w:r w:rsidR="00984EBD">
              <w:rPr>
                <w:rFonts w:ascii="Cambria" w:hAnsi="Cambria" w:cs="Tahoma"/>
                <w:i/>
                <w:color w:val="000000"/>
                <w:lang w:val="en-GB" w:eastAsia="en-GB"/>
              </w:rPr>
              <w:t xml:space="preserve"> form</w:t>
            </w:r>
            <w:r w:rsidR="00FA76F1">
              <w:rPr>
                <w:rFonts w:ascii="Cambria" w:hAnsi="Cambria" w:cs="Tahoma"/>
                <w:b/>
                <w:color w:val="000000"/>
                <w:lang w:val="en-GB" w:eastAsia="en-GB"/>
              </w:rPr>
              <w:t>)</w:t>
            </w:r>
            <w:r>
              <w:rPr>
                <w:rFonts w:ascii="Cambria" w:hAnsi="Cambria" w:cs="Tahoma"/>
                <w:b/>
                <w:color w:val="000000"/>
                <w:lang w:val="en-GB" w:eastAsia="en-GB"/>
              </w:rPr>
              <w:t>:</w:t>
            </w:r>
          </w:p>
          <w:p w14:paraId="26323327" w14:textId="77777777" w:rsidR="00FA76F1" w:rsidRPr="00024606" w:rsidRDefault="00FA76F1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</w:p>
          <w:p w14:paraId="6EE126F2" w14:textId="77777777" w:rsidR="00EA6489" w:rsidRPr="00024606" w:rsidRDefault="009B4948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lang w:val="en-GB" w:eastAsia="en-GB"/>
              </w:rPr>
            </w:pPr>
            <w:sdt>
              <w:sdtPr>
                <w:rPr>
                  <w:rFonts w:ascii="Times New Roman" w:hAnsi="Times New Roman"/>
                  <w:b/>
                </w:rPr>
                <w:id w:val="-147235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Times New Roman" w:hAnsi="Times New Roman"/>
                <w:b/>
              </w:rPr>
              <w:t xml:space="preserve">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Oral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</w:r>
            <w:sdt>
              <w:sdtPr>
                <w:rPr>
                  <w:rFonts w:ascii="Cambria" w:hAnsi="Cambria" w:cs="Tahoma"/>
                  <w:b/>
                </w:rPr>
                <w:id w:val="1530999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cs="Tahoma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Poster</w:t>
            </w:r>
          </w:p>
          <w:p w14:paraId="4EA01291" w14:textId="77777777" w:rsidR="00EA6489" w:rsidRDefault="00EA6489" w:rsidP="00D221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 w:cs="Tahoma"/>
                <w:b/>
                <w:color w:val="000000"/>
                <w:highlight w:val="yellow"/>
                <w:lang w:val="en-GB" w:eastAsia="en-GB"/>
              </w:rPr>
            </w:pPr>
          </w:p>
          <w:p w14:paraId="6DF519DE" w14:textId="77777777" w:rsidR="00EA6489" w:rsidRPr="00AE446D" w:rsidRDefault="009B4948" w:rsidP="00D221DA">
            <w:pPr>
              <w:jc w:val="both"/>
              <w:rPr>
                <w:rFonts w:ascii="Cambria" w:hAnsi="Cambria"/>
                <w:b/>
              </w:rPr>
            </w:pPr>
            <w:sdt>
              <w:sdtPr>
                <w:rPr>
                  <w:rFonts w:ascii="Times New Roman" w:hAnsi="Times New Roman"/>
                  <w:b/>
                </w:rPr>
                <w:id w:val="-1823421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Times New Roman" w:hAnsi="Times New Roman"/>
                <w:b/>
              </w:rPr>
              <w:t xml:space="preserve"> 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Accepted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  <w:t xml:space="preserve"> </w:t>
            </w:r>
            <w:sdt>
              <w:sdtPr>
                <w:rPr>
                  <w:rFonts w:ascii="Cambria" w:hAnsi="Cambria" w:cs="Tahoma"/>
                  <w:b/>
                </w:rPr>
                <w:id w:val="-2080433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cs="Tahoma" w:hint="eastAsia"/>
                    <w:b/>
                  </w:rPr>
                  <w:t>☐</w:t>
                </w:r>
              </w:sdtContent>
            </w:sdt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</w:t>
            </w:r>
            <w:r w:rsidR="002F043C">
              <w:rPr>
                <w:rFonts w:ascii="Cambria" w:hAnsi="Cambria" w:cs="Tahoma"/>
                <w:b/>
                <w:color w:val="000000"/>
                <w:lang w:val="en-GB" w:eastAsia="en-GB"/>
              </w:rPr>
              <w:t>S</w:t>
            </w:r>
            <w:r w:rsidR="00EA6489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ubmitted</w:t>
            </w:r>
            <w:r w:rsidR="00024606">
              <w:rPr>
                <w:rFonts w:ascii="Cambria" w:hAnsi="Cambria" w:cs="Tahoma"/>
                <w:b/>
                <w:color w:val="000000"/>
                <w:lang w:val="en-GB" w:eastAsia="en-GB"/>
              </w:rPr>
              <w:tab/>
            </w:r>
            <w:sdt>
              <w:sdtPr>
                <w:rPr>
                  <w:rFonts w:ascii="Cambria" w:hAnsi="Cambria" w:cs="Tahoma"/>
                  <w:b/>
                </w:rPr>
                <w:id w:val="-4428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E08">
                  <w:rPr>
                    <w:rFonts w:ascii="MS Gothic" w:eastAsia="MS Gothic" w:hAnsi="MS Gothic" w:cs="Tahoma" w:hint="eastAsia"/>
                    <w:b/>
                  </w:rPr>
                  <w:t>☐</w:t>
                </w:r>
              </w:sdtContent>
            </w:sdt>
            <w:r w:rsidR="00024606" w:rsidRPr="00024606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</w:t>
            </w:r>
            <w:r w:rsidR="00024606">
              <w:rPr>
                <w:rFonts w:ascii="Cambria" w:hAnsi="Cambria" w:cs="Tahoma"/>
                <w:b/>
                <w:color w:val="000000"/>
                <w:lang w:val="en-GB" w:eastAsia="en-GB"/>
              </w:rPr>
              <w:t>Plan to submit</w:t>
            </w:r>
            <w:r w:rsidR="002F043C">
              <w:rPr>
                <w:rFonts w:ascii="Cambria" w:hAnsi="Cambria" w:cs="Tahoma"/>
                <w:b/>
                <w:color w:val="000000"/>
                <w:lang w:val="en-GB" w:eastAsia="en-GB"/>
              </w:rPr>
              <w:t xml:space="preserve"> </w:t>
            </w:r>
            <w:r w:rsidR="00260EB1">
              <w:rPr>
                <w:rFonts w:ascii="Cambria" w:hAnsi="Cambria" w:cs="Tahoma"/>
                <w:color w:val="000000"/>
                <w:lang w:val="en-GB" w:eastAsia="en-GB"/>
              </w:rPr>
              <w:t>(submission date</w:t>
            </w:r>
            <w:r w:rsidR="002F043C" w:rsidRPr="002F043C">
              <w:rPr>
                <w:rFonts w:ascii="Cambria" w:hAnsi="Cambria" w:cs="Tahoma"/>
                <w:color w:val="000000"/>
                <w:lang w:val="en-GB" w:eastAsia="en-GB"/>
              </w:rPr>
              <w:t>_______________)</w:t>
            </w:r>
          </w:p>
        </w:tc>
      </w:tr>
    </w:tbl>
    <w:p w14:paraId="463F514B" w14:textId="77777777" w:rsidR="00EA6489" w:rsidRPr="004E281E" w:rsidRDefault="00EA6489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52EC5AE6" w14:textId="77777777" w:rsidTr="00D221DA">
        <w:trPr>
          <w:trHeight w:val="1547"/>
        </w:trPr>
        <w:tc>
          <w:tcPr>
            <w:tcW w:w="9747" w:type="dxa"/>
            <w:shd w:val="clear" w:color="auto" w:fill="auto"/>
          </w:tcPr>
          <w:p w14:paraId="061E87AF" w14:textId="77777777" w:rsidR="00EA6489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Please describe </w:t>
            </w:r>
            <w:r w:rsidR="00D77678">
              <w:rPr>
                <w:rFonts w:ascii="Cambria" w:hAnsi="Cambria"/>
                <w:b/>
              </w:rPr>
              <w:t xml:space="preserve">how attendance at this course/ conference will </w:t>
            </w:r>
            <w:r w:rsidRPr="004E281E">
              <w:rPr>
                <w:rFonts w:ascii="Cambria" w:hAnsi="Cambria"/>
                <w:b/>
              </w:rPr>
              <w:t>benefit your academic development of (100 words or less)</w:t>
            </w:r>
          </w:p>
          <w:p w14:paraId="5C480B74" w14:textId="77777777" w:rsidR="00470E08" w:rsidRPr="004E281E" w:rsidRDefault="00470E08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506809C3" w14:textId="77777777" w:rsidR="00DC6312" w:rsidRPr="004E281E" w:rsidRDefault="00DC6312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4B71D5CF" w14:textId="77777777" w:rsidTr="00D221DA">
        <w:tc>
          <w:tcPr>
            <w:tcW w:w="9747" w:type="dxa"/>
            <w:shd w:val="clear" w:color="auto" w:fill="auto"/>
          </w:tcPr>
          <w:p w14:paraId="424B605F" w14:textId="77777777" w:rsidR="00DC6312" w:rsidRPr="004E281E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etails of budget (in euros) for expenses bearing in mind that</w:t>
            </w:r>
            <w:r w:rsidR="00741A09">
              <w:rPr>
                <w:rFonts w:ascii="Cambria" w:hAnsi="Cambria"/>
                <w:b/>
              </w:rPr>
              <w:t xml:space="preserve"> the maximum contribution is €5</w:t>
            </w:r>
            <w:r w:rsidRPr="004E281E">
              <w:rPr>
                <w:rFonts w:ascii="Cambria" w:hAnsi="Cambria"/>
                <w:b/>
              </w:rPr>
              <w:t xml:space="preserve">00 (e.g. travel, accommodation, registration). If applicable, include other confirmed sources of financial support to cover the balance. </w:t>
            </w:r>
          </w:p>
          <w:p w14:paraId="60BCF0E1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69243984" w14:textId="77777777" w:rsidR="00DC6312" w:rsidRPr="004E281E" w:rsidRDefault="00DC6312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57390A27" w14:textId="77777777" w:rsidTr="00D221DA">
        <w:tc>
          <w:tcPr>
            <w:tcW w:w="9747" w:type="dxa"/>
            <w:shd w:val="clear" w:color="auto" w:fill="auto"/>
          </w:tcPr>
          <w:p w14:paraId="2DBF7C8F" w14:textId="77777777" w:rsidR="000141DB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Please explain why, in your opinion, your application for this bursary should be prioritised (100 words or less)</w:t>
            </w:r>
          </w:p>
          <w:p w14:paraId="261A3A3D" w14:textId="77777777" w:rsidR="000141DB" w:rsidRPr="004E281E" w:rsidRDefault="000141DB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42476BC2" w14:textId="77777777" w:rsidR="005A0CD0" w:rsidRPr="004E281E" w:rsidRDefault="005A0CD0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4658BFEB" w14:textId="77777777" w:rsidTr="00D221DA">
        <w:tc>
          <w:tcPr>
            <w:tcW w:w="9747" w:type="dxa"/>
            <w:shd w:val="clear" w:color="auto" w:fill="auto"/>
          </w:tcPr>
          <w:p w14:paraId="48FDD967" w14:textId="77777777" w:rsidR="000141DB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tatement of support from Supervisor</w:t>
            </w:r>
            <w:r w:rsidR="00D63630">
              <w:rPr>
                <w:rFonts w:ascii="Cambria" w:hAnsi="Cambria"/>
                <w:b/>
              </w:rPr>
              <w:t>(s)</w:t>
            </w:r>
            <w:r w:rsidRPr="004E281E">
              <w:rPr>
                <w:rFonts w:ascii="Cambria" w:hAnsi="Cambria"/>
                <w:b/>
              </w:rPr>
              <w:t xml:space="preserve"> explaining why the support requested should be prioritised (100 words or less)</w:t>
            </w:r>
          </w:p>
          <w:p w14:paraId="4D8A1BC9" w14:textId="77777777" w:rsidR="005170E6" w:rsidRPr="004E281E" w:rsidRDefault="005170E6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55C7624D" w14:textId="77777777" w:rsidR="00522F9A" w:rsidRPr="004E281E" w:rsidRDefault="00522F9A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2"/>
        <w:gridCol w:w="5067"/>
      </w:tblGrid>
      <w:tr w:rsidR="00DC6312" w:rsidRPr="004E281E" w14:paraId="1D86EF37" w14:textId="77777777" w:rsidTr="00D221DA">
        <w:tc>
          <w:tcPr>
            <w:tcW w:w="4621" w:type="dxa"/>
            <w:shd w:val="clear" w:color="auto" w:fill="auto"/>
          </w:tcPr>
          <w:p w14:paraId="5D130C32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ignature (doctoral student):</w:t>
            </w:r>
          </w:p>
          <w:p w14:paraId="3EC7CD67" w14:textId="77777777" w:rsidR="00DC6312" w:rsidRPr="004E281E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</w:p>
          <w:p w14:paraId="121FD032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ate:</w:t>
            </w:r>
          </w:p>
        </w:tc>
        <w:tc>
          <w:tcPr>
            <w:tcW w:w="5126" w:type="dxa"/>
            <w:shd w:val="clear" w:color="auto" w:fill="auto"/>
          </w:tcPr>
          <w:p w14:paraId="6982D797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024606">
              <w:rPr>
                <w:rFonts w:ascii="Cambria" w:hAnsi="Cambria"/>
                <w:b/>
              </w:rPr>
              <w:t>Signature</w:t>
            </w:r>
            <w:r w:rsidR="00EA6489" w:rsidRPr="00024606">
              <w:rPr>
                <w:rFonts w:ascii="Cambria" w:hAnsi="Cambria"/>
                <w:b/>
              </w:rPr>
              <w:t xml:space="preserve">(s) </w:t>
            </w:r>
            <w:r w:rsidRPr="00024606">
              <w:rPr>
                <w:rFonts w:ascii="Cambria" w:hAnsi="Cambria"/>
                <w:b/>
              </w:rPr>
              <w:t>of supervisor</w:t>
            </w:r>
            <w:r w:rsidR="00EA6489" w:rsidRPr="00024606">
              <w:rPr>
                <w:rFonts w:ascii="Cambria" w:hAnsi="Cambria"/>
                <w:b/>
              </w:rPr>
              <w:t>(s)</w:t>
            </w:r>
            <w:r w:rsidRPr="00024606">
              <w:rPr>
                <w:rFonts w:ascii="Cambria" w:hAnsi="Cambria"/>
                <w:b/>
              </w:rPr>
              <w:t>:</w:t>
            </w:r>
          </w:p>
          <w:p w14:paraId="5B95BC5B" w14:textId="77777777" w:rsidR="00DC6312" w:rsidRPr="004E281E" w:rsidRDefault="00DC6312" w:rsidP="00D221DA">
            <w:pPr>
              <w:spacing w:after="0"/>
              <w:jc w:val="both"/>
              <w:rPr>
                <w:rFonts w:ascii="Cambria" w:hAnsi="Cambria"/>
                <w:b/>
              </w:rPr>
            </w:pPr>
          </w:p>
          <w:p w14:paraId="1A67DC9B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ate:</w:t>
            </w:r>
          </w:p>
        </w:tc>
      </w:tr>
    </w:tbl>
    <w:p w14:paraId="5C93E0B4" w14:textId="77777777" w:rsidR="009F0B26" w:rsidRPr="004E281E" w:rsidRDefault="00DC6312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t>Note: Electronic signatures are acceptable</w:t>
      </w:r>
    </w:p>
    <w:p w14:paraId="30203D6C" w14:textId="77777777" w:rsidR="00DC6312" w:rsidRDefault="00DC6312" w:rsidP="00D221DA">
      <w:pPr>
        <w:jc w:val="both"/>
        <w:rPr>
          <w:rFonts w:ascii="Cambria" w:hAnsi="Cambria"/>
          <w:b/>
        </w:rPr>
      </w:pPr>
      <w:r w:rsidRPr="004E281E">
        <w:rPr>
          <w:rFonts w:ascii="Cambria" w:hAnsi="Cambria"/>
          <w:b/>
        </w:rPr>
        <w:br w:type="page"/>
      </w:r>
      <w:r w:rsidR="0059051B" w:rsidRPr="004E281E">
        <w:rPr>
          <w:rFonts w:ascii="Cambria" w:hAnsi="Cambria"/>
          <w:b/>
        </w:rPr>
        <w:lastRenderedPageBreak/>
        <w:t>APPENDIX 1.</w:t>
      </w:r>
      <w:r w:rsidR="00771EE0" w:rsidRPr="004E281E">
        <w:rPr>
          <w:rFonts w:ascii="Cambria" w:hAnsi="Cambria"/>
          <w:b/>
        </w:rPr>
        <w:t xml:space="preserve"> TRAVEL BURSARY REPORT</w:t>
      </w:r>
    </w:p>
    <w:p w14:paraId="5FE11E84" w14:textId="77777777" w:rsidR="00EF7B0A" w:rsidRDefault="00DE60E8" w:rsidP="00D221DA">
      <w:pPr>
        <w:spacing w:after="0"/>
        <w:jc w:val="both"/>
        <w:rPr>
          <w:rFonts w:ascii="Cambria" w:hAnsi="Cambria"/>
          <w:shd w:val="clear" w:color="auto" w:fill="FFFFFF"/>
        </w:rPr>
      </w:pPr>
      <w:r>
        <w:rPr>
          <w:rFonts w:ascii="Cambria" w:eastAsia="Times New Roman" w:hAnsi="Cambria"/>
          <w:lang w:eastAsia="en-IE"/>
        </w:rPr>
        <w:t>This report should be sent</w:t>
      </w:r>
      <w:r w:rsidR="00741A09">
        <w:rPr>
          <w:rFonts w:ascii="Cambria" w:eastAsia="Times New Roman" w:hAnsi="Cambria"/>
          <w:lang w:eastAsia="en-IE"/>
        </w:rPr>
        <w:t xml:space="preserve"> the Dr. Justin V. McCarthy Head of Graduate Studies, College of Science, Engineering and Food Science by email;</w:t>
      </w:r>
      <w:r>
        <w:rPr>
          <w:rFonts w:ascii="Cambria" w:eastAsia="Times New Roman" w:hAnsi="Cambria"/>
          <w:lang w:eastAsia="en-IE"/>
        </w:rPr>
        <w:t xml:space="preserve"> </w:t>
      </w:r>
      <w:hyperlink r:id="rId10" w:history="1">
        <w:r w:rsidR="00741A09" w:rsidRPr="0036711A">
          <w:rPr>
            <w:rStyle w:val="Hyperlink"/>
            <w:rFonts w:ascii="Cambria" w:eastAsia="Times New Roman" w:hAnsi="Cambria"/>
            <w:lang w:eastAsia="en-IE"/>
          </w:rPr>
          <w:t>jv.mccarthy@ucc.ie</w:t>
        </w:r>
      </w:hyperlink>
      <w:r w:rsidR="00741A09">
        <w:rPr>
          <w:rFonts w:ascii="Cambria" w:eastAsia="Times New Roman" w:hAnsi="Cambria"/>
          <w:lang w:eastAsia="en-IE"/>
        </w:rPr>
        <w:t xml:space="preserve"> </w:t>
      </w:r>
      <w:r w:rsidRPr="006B5129">
        <w:rPr>
          <w:rFonts w:ascii="Cambria" w:hAnsi="Cambria"/>
          <w:shd w:val="clear" w:color="auto" w:fill="FFFFFF"/>
        </w:rPr>
        <w:t xml:space="preserve"> </w:t>
      </w:r>
      <w:r>
        <w:rPr>
          <w:rFonts w:ascii="Cambria" w:eastAsia="Times New Roman" w:hAnsi="Cambria"/>
          <w:lang w:eastAsia="en-IE"/>
        </w:rPr>
        <w:t xml:space="preserve">with </w:t>
      </w:r>
      <w:r w:rsidRPr="006B5129">
        <w:rPr>
          <w:rFonts w:ascii="Cambria" w:eastAsia="Times New Roman" w:hAnsi="Cambria"/>
          <w:lang w:eastAsia="en-IE"/>
        </w:rPr>
        <w:t xml:space="preserve">fully vouched expense claim </w:t>
      </w:r>
      <w:r w:rsidRPr="006B5129">
        <w:rPr>
          <w:rFonts w:ascii="Cambria" w:hAnsi="Cambria"/>
          <w:shd w:val="clear" w:color="auto" w:fill="FFFFFF"/>
        </w:rPr>
        <w:t xml:space="preserve">within one </w:t>
      </w:r>
    </w:p>
    <w:p w14:paraId="5A5C9654" w14:textId="77777777" w:rsidR="00DE60E8" w:rsidRPr="006B5129" w:rsidRDefault="00DE60E8" w:rsidP="00D221DA">
      <w:pPr>
        <w:jc w:val="both"/>
        <w:rPr>
          <w:rFonts w:ascii="Cambria" w:eastAsia="Times New Roman" w:hAnsi="Cambria"/>
          <w:lang w:eastAsia="en-IE"/>
        </w:rPr>
      </w:pPr>
      <w:r w:rsidRPr="006B5129">
        <w:rPr>
          <w:rFonts w:ascii="Cambria" w:hAnsi="Cambria"/>
          <w:shd w:val="clear" w:color="auto" w:fill="FFFFFF"/>
        </w:rPr>
        <w:t>month of the activity having taken place</w:t>
      </w:r>
      <w:r w:rsidRPr="006B5129">
        <w:rPr>
          <w:rFonts w:ascii="Cambria" w:eastAsia="Times New Roman" w:hAnsi="Cambria"/>
          <w:lang w:eastAsia="en-IE"/>
        </w:rPr>
        <w:t>.</w:t>
      </w:r>
    </w:p>
    <w:p w14:paraId="2CFFEF55" w14:textId="77777777" w:rsidR="00DE60E8" w:rsidRPr="004E281E" w:rsidRDefault="00DE60E8" w:rsidP="00D221DA">
      <w:pPr>
        <w:jc w:val="both"/>
        <w:rPr>
          <w:rFonts w:ascii="Cambria" w:hAnsi="Cambr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DC6312" w:rsidRPr="004E281E" w14:paraId="543841E7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718D490C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Name</w:t>
            </w:r>
          </w:p>
        </w:tc>
      </w:tr>
      <w:tr w:rsidR="00DC6312" w:rsidRPr="004E281E" w14:paraId="2D3D3388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0D450E2B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Supervisor</w:t>
            </w:r>
            <w:r w:rsidR="00D63630">
              <w:rPr>
                <w:rFonts w:ascii="Cambria" w:hAnsi="Cambria"/>
                <w:b/>
              </w:rPr>
              <w:t xml:space="preserve"> (</w:t>
            </w:r>
            <w:r w:rsidRPr="004E281E">
              <w:rPr>
                <w:rFonts w:ascii="Cambria" w:hAnsi="Cambria"/>
                <w:b/>
              </w:rPr>
              <w:t>s</w:t>
            </w:r>
            <w:r w:rsidR="00D63630">
              <w:rPr>
                <w:rFonts w:ascii="Cambria" w:hAnsi="Cambria"/>
                <w:b/>
              </w:rPr>
              <w:t>)</w:t>
            </w:r>
            <w:r w:rsidRPr="004E281E">
              <w:rPr>
                <w:rFonts w:ascii="Cambria" w:hAnsi="Cambria"/>
                <w:b/>
              </w:rPr>
              <w:t xml:space="preserve"> </w:t>
            </w:r>
          </w:p>
        </w:tc>
      </w:tr>
      <w:tr w:rsidR="00DC6312" w:rsidRPr="004E281E" w14:paraId="2268A18C" w14:textId="77777777" w:rsidTr="00D221DA">
        <w:trPr>
          <w:trHeight w:val="490"/>
        </w:trPr>
        <w:tc>
          <w:tcPr>
            <w:tcW w:w="9747" w:type="dxa"/>
            <w:shd w:val="clear" w:color="auto" w:fill="auto"/>
          </w:tcPr>
          <w:p w14:paraId="1FEEACD1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School </w:t>
            </w:r>
          </w:p>
        </w:tc>
      </w:tr>
      <w:tr w:rsidR="00DC6312" w:rsidRPr="004E281E" w14:paraId="5C43A4D7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230A469C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 xml:space="preserve">Doctoral title </w:t>
            </w:r>
          </w:p>
        </w:tc>
      </w:tr>
      <w:tr w:rsidR="00DC6312" w:rsidRPr="004E281E" w14:paraId="679F4E16" w14:textId="77777777" w:rsidTr="00D221DA">
        <w:trPr>
          <w:trHeight w:val="504"/>
        </w:trPr>
        <w:tc>
          <w:tcPr>
            <w:tcW w:w="9747" w:type="dxa"/>
            <w:shd w:val="clear" w:color="auto" w:fill="auto"/>
          </w:tcPr>
          <w:p w14:paraId="2A17A19A" w14:textId="77777777" w:rsidR="00DC6312" w:rsidRPr="004E281E" w:rsidRDefault="00DC6312" w:rsidP="00D221DA">
            <w:pPr>
              <w:jc w:val="both"/>
              <w:rPr>
                <w:rFonts w:ascii="Cambria" w:hAnsi="Cambria"/>
                <w:b/>
              </w:rPr>
            </w:pPr>
            <w:r w:rsidRPr="004E281E">
              <w:rPr>
                <w:rFonts w:ascii="Cambria" w:hAnsi="Cambria"/>
                <w:b/>
              </w:rPr>
              <w:t>Details of Conference</w:t>
            </w:r>
            <w:r w:rsidR="007E26EC">
              <w:rPr>
                <w:rFonts w:ascii="Cambria" w:hAnsi="Cambria"/>
                <w:b/>
              </w:rPr>
              <w:t xml:space="preserve"> or </w:t>
            </w:r>
            <w:r w:rsidR="007E26EC" w:rsidRPr="004E281E">
              <w:rPr>
                <w:rFonts w:ascii="Cambria" w:hAnsi="Cambria"/>
                <w:b/>
              </w:rPr>
              <w:t>Course</w:t>
            </w:r>
            <w:r w:rsidR="007E26EC">
              <w:rPr>
                <w:rFonts w:ascii="Cambria" w:hAnsi="Cambria"/>
                <w:b/>
              </w:rPr>
              <w:t xml:space="preserve"> attended</w:t>
            </w:r>
          </w:p>
        </w:tc>
      </w:tr>
      <w:tr w:rsidR="0059051B" w:rsidRPr="004E281E" w14:paraId="43899B30" w14:textId="77777777" w:rsidTr="00D221DA">
        <w:trPr>
          <w:trHeight w:val="7347"/>
        </w:trPr>
        <w:tc>
          <w:tcPr>
            <w:tcW w:w="9747" w:type="dxa"/>
            <w:shd w:val="clear" w:color="auto" w:fill="auto"/>
          </w:tcPr>
          <w:p w14:paraId="65838439" w14:textId="77777777" w:rsidR="00655C1C" w:rsidRPr="00D221DA" w:rsidRDefault="00655C1C" w:rsidP="00D221DA">
            <w:pPr>
              <w:jc w:val="both"/>
              <w:rPr>
                <w:rFonts w:ascii="Cambria" w:hAnsi="Cambria"/>
                <w:b/>
              </w:rPr>
            </w:pPr>
            <w:r w:rsidRPr="00D221DA">
              <w:rPr>
                <w:rFonts w:ascii="Cambria" w:hAnsi="Cambria"/>
                <w:b/>
              </w:rPr>
              <w:t>Please describe how attendance at this conference</w:t>
            </w:r>
            <w:r w:rsidR="0045009A" w:rsidRPr="00D221DA">
              <w:rPr>
                <w:rFonts w:ascii="Cambria" w:hAnsi="Cambria"/>
                <w:b/>
              </w:rPr>
              <w:t>/ course</w:t>
            </w:r>
            <w:r w:rsidRPr="00D221DA">
              <w:rPr>
                <w:rFonts w:ascii="Cambria" w:hAnsi="Cambria"/>
                <w:b/>
              </w:rPr>
              <w:t xml:space="preserve"> </w:t>
            </w:r>
            <w:r w:rsidR="00D672B7" w:rsidRPr="00D221DA">
              <w:rPr>
                <w:rFonts w:ascii="Cambria" w:hAnsi="Cambria"/>
                <w:b/>
              </w:rPr>
              <w:t xml:space="preserve">has </w:t>
            </w:r>
            <w:r w:rsidRPr="00D221DA">
              <w:rPr>
                <w:rFonts w:ascii="Cambria" w:hAnsi="Cambria"/>
                <w:b/>
              </w:rPr>
              <w:t>benefit</w:t>
            </w:r>
            <w:r w:rsidR="00586863" w:rsidRPr="00D221DA">
              <w:rPr>
                <w:rFonts w:ascii="Cambria" w:hAnsi="Cambria"/>
                <w:b/>
              </w:rPr>
              <w:t>ed</w:t>
            </w:r>
            <w:r w:rsidRPr="00D221DA">
              <w:rPr>
                <w:rFonts w:ascii="Cambria" w:hAnsi="Cambria"/>
                <w:b/>
              </w:rPr>
              <w:t xml:space="preserve"> your academic development (100 words or less)</w:t>
            </w:r>
          </w:p>
          <w:p w14:paraId="01745D92" w14:textId="77777777" w:rsidR="0059051B" w:rsidRPr="00D221DA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68365BDD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086F257A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2AFD5F63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554116EE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3D198A9E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17E7A74B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2D099E32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6506B59C" w14:textId="77777777" w:rsidR="00B03B3E" w:rsidRPr="004E281E" w:rsidRDefault="00B03B3E" w:rsidP="00D221DA">
            <w:pPr>
              <w:jc w:val="both"/>
              <w:rPr>
                <w:rFonts w:ascii="Cambria" w:hAnsi="Cambria"/>
                <w:b/>
              </w:rPr>
            </w:pPr>
          </w:p>
          <w:p w14:paraId="4D720C85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2B5724E8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  <w:p w14:paraId="492FA2E9" w14:textId="77777777" w:rsidR="0059051B" w:rsidRPr="004E281E" w:rsidRDefault="0059051B" w:rsidP="00D221DA">
            <w:pPr>
              <w:jc w:val="both"/>
              <w:rPr>
                <w:rFonts w:ascii="Cambria" w:hAnsi="Cambria"/>
                <w:b/>
              </w:rPr>
            </w:pPr>
          </w:p>
        </w:tc>
      </w:tr>
    </w:tbl>
    <w:p w14:paraId="1113526A" w14:textId="77777777" w:rsidR="00DC6312" w:rsidRPr="004E281E" w:rsidRDefault="00DC6312" w:rsidP="00D221DA">
      <w:pPr>
        <w:jc w:val="both"/>
        <w:rPr>
          <w:rFonts w:ascii="Cambria" w:hAnsi="Cambria"/>
          <w:b/>
        </w:rPr>
      </w:pPr>
    </w:p>
    <w:sectPr w:rsidR="00DC6312" w:rsidRPr="004E281E" w:rsidSect="00D221DA">
      <w:headerReference w:type="default" r:id="rId11"/>
      <w:pgSz w:w="11906" w:h="16838"/>
      <w:pgMar w:top="1134" w:right="1416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E33B90" w14:textId="77777777" w:rsidR="00494968" w:rsidRDefault="00494968" w:rsidP="009F0B26">
      <w:pPr>
        <w:spacing w:after="0" w:line="240" w:lineRule="auto"/>
      </w:pPr>
      <w:r>
        <w:separator/>
      </w:r>
    </w:p>
  </w:endnote>
  <w:endnote w:type="continuationSeparator" w:id="0">
    <w:p w14:paraId="7274914D" w14:textId="77777777" w:rsidR="00494968" w:rsidRDefault="00494968" w:rsidP="009F0B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4D550C" w14:textId="77777777" w:rsidR="00494968" w:rsidRDefault="00494968" w:rsidP="009F0B26">
      <w:pPr>
        <w:spacing w:after="0" w:line="240" w:lineRule="auto"/>
      </w:pPr>
      <w:r>
        <w:separator/>
      </w:r>
    </w:p>
  </w:footnote>
  <w:footnote w:type="continuationSeparator" w:id="0">
    <w:p w14:paraId="2C4D91B3" w14:textId="77777777" w:rsidR="00494968" w:rsidRDefault="00494968" w:rsidP="009F0B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1B394" w14:textId="77777777" w:rsidR="00494968" w:rsidRDefault="00494968">
    <w:pPr>
      <w:pStyle w:val="Header"/>
    </w:pPr>
    <w:r>
      <w:rPr>
        <w:noProof/>
        <w:lang w:eastAsia="en-I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6EC17B0" wp14:editId="1A558EC9">
              <wp:simplePos x="0" y="0"/>
              <wp:positionH relativeFrom="page">
                <wp:posOffset>2826385</wp:posOffset>
              </wp:positionH>
              <wp:positionV relativeFrom="page">
                <wp:posOffset>447675</wp:posOffset>
              </wp:positionV>
              <wp:extent cx="4403090" cy="7372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03090" cy="737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408B45" w14:textId="77777777" w:rsidR="00494968" w:rsidRPr="00456C6F" w:rsidRDefault="00494968" w:rsidP="00B03B3E">
                          <w:pPr>
                            <w:pStyle w:val="Heading1"/>
                            <w:ind w:right="62"/>
                            <w:jc w:val="center"/>
                            <w:rPr>
                              <w:rFonts w:ascii="Cambria" w:hAnsi="Cambria"/>
                              <w:color w:val="000000" w:themeColor="text1"/>
                              <w:sz w:val="28"/>
                              <w:szCs w:val="28"/>
                              <w:lang w:val="en-GB"/>
                            </w:rPr>
                          </w:pPr>
                          <w:r w:rsidRPr="00456C6F">
                            <w:rPr>
                              <w:rFonts w:ascii="Cambria" w:hAnsi="Cambria"/>
                              <w:color w:val="000000" w:themeColor="text1"/>
                              <w:sz w:val="28"/>
                              <w:szCs w:val="28"/>
                              <w:lang w:val="en-GB"/>
                            </w:rPr>
                            <w:t>Graduate School,</w:t>
                          </w:r>
                        </w:p>
                        <w:p w14:paraId="212B88A5" w14:textId="77777777" w:rsidR="00494968" w:rsidRPr="00456C6F" w:rsidRDefault="00494968" w:rsidP="00B03B3E">
                          <w:pPr>
                            <w:pStyle w:val="Heading1"/>
                            <w:ind w:right="62"/>
                            <w:jc w:val="center"/>
                            <w:rPr>
                              <w:rFonts w:ascii="Cambria" w:hAnsi="Cambria"/>
                              <w:color w:val="000000" w:themeColor="text1"/>
                              <w:sz w:val="28"/>
                              <w:szCs w:val="28"/>
                              <w:lang w:val="en-GB"/>
                            </w:rPr>
                          </w:pPr>
                          <w:r w:rsidRPr="00456C6F">
                            <w:rPr>
                              <w:rFonts w:ascii="Cambria" w:hAnsi="Cambria"/>
                              <w:color w:val="000000" w:themeColor="text1"/>
                              <w:sz w:val="28"/>
                              <w:szCs w:val="28"/>
                              <w:lang w:val="en-GB"/>
                            </w:rPr>
                            <w:t>College of Science, Engineering &amp; Food Scien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EC17B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22.55pt;margin-top:35.25pt;width:346.7pt;height:58.0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" filled="f" stroked="f">
              <v:textbox style="mso-fit-shape-to-text:t">
                <w:txbxContent>
                  <w:p w14:paraId="22408B45" w14:textId="77777777" w:rsidR="00494968" w:rsidRPr="00456C6F" w:rsidRDefault="00494968" w:rsidP="00B03B3E">
                    <w:pPr>
                      <w:pStyle w:val="Heading1"/>
                      <w:ind w:right="62"/>
                      <w:jc w:val="center"/>
                      <w:rPr>
                        <w:rFonts w:ascii="Cambria" w:hAnsi="Cambria"/>
                        <w:color w:val="000000" w:themeColor="text1"/>
                        <w:sz w:val="28"/>
                        <w:szCs w:val="28"/>
                        <w:lang w:val="en-GB"/>
                      </w:rPr>
                    </w:pPr>
                    <w:r w:rsidRPr="00456C6F">
                      <w:rPr>
                        <w:rFonts w:ascii="Cambria" w:hAnsi="Cambria"/>
                        <w:color w:val="000000" w:themeColor="text1"/>
                        <w:sz w:val="28"/>
                        <w:szCs w:val="28"/>
                        <w:lang w:val="en-GB"/>
                      </w:rPr>
                      <w:t>Graduate School,</w:t>
                    </w:r>
                  </w:p>
                  <w:p w14:paraId="212B88A5" w14:textId="77777777" w:rsidR="00494968" w:rsidRPr="00456C6F" w:rsidRDefault="00494968" w:rsidP="00B03B3E">
                    <w:pPr>
                      <w:pStyle w:val="Heading1"/>
                      <w:ind w:right="62"/>
                      <w:jc w:val="center"/>
                      <w:rPr>
                        <w:rFonts w:ascii="Cambria" w:hAnsi="Cambria"/>
                        <w:color w:val="000000" w:themeColor="text1"/>
                        <w:sz w:val="28"/>
                        <w:szCs w:val="28"/>
                        <w:lang w:val="en-GB"/>
                      </w:rPr>
                    </w:pPr>
                    <w:r w:rsidRPr="00456C6F">
                      <w:rPr>
                        <w:rFonts w:ascii="Cambria" w:hAnsi="Cambria"/>
                        <w:color w:val="000000" w:themeColor="text1"/>
                        <w:sz w:val="28"/>
                        <w:szCs w:val="28"/>
                        <w:lang w:val="en-GB"/>
                      </w:rPr>
                      <w:t>College of Science, Engineering &amp; Food Sci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en-IE"/>
      </w:rPr>
      <w:drawing>
        <wp:inline distT="0" distB="0" distL="0" distR="0" wp14:anchorId="5F53724F" wp14:editId="1F5530DF">
          <wp:extent cx="2105025" cy="714375"/>
          <wp:effectExtent l="0" t="0" r="9525" b="9525"/>
          <wp:docPr id="1" name="Picture 1" descr="http://www.ucc.ie/images/ucc-print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ucc.ie/images/ucc-print-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661" t="17351" r="7217" b="19487"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62F522" w14:textId="77777777" w:rsidR="00494968" w:rsidRDefault="004949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D4B1E"/>
    <w:multiLevelType w:val="hybridMultilevel"/>
    <w:tmpl w:val="E5826B5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A25CE"/>
    <w:multiLevelType w:val="hybridMultilevel"/>
    <w:tmpl w:val="E794A440"/>
    <w:lvl w:ilvl="0" w:tplc="B48835B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6A38EF"/>
    <w:multiLevelType w:val="hybridMultilevel"/>
    <w:tmpl w:val="D0F031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052068"/>
    <w:multiLevelType w:val="multilevel"/>
    <w:tmpl w:val="C44C260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1C6041"/>
    <w:multiLevelType w:val="hybridMultilevel"/>
    <w:tmpl w:val="EB085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F046A9"/>
    <w:multiLevelType w:val="multilevel"/>
    <w:tmpl w:val="F5BE3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EE0143D"/>
    <w:multiLevelType w:val="multilevel"/>
    <w:tmpl w:val="0AEC7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9F0A5A"/>
    <w:multiLevelType w:val="multilevel"/>
    <w:tmpl w:val="DF3C7E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24648C4"/>
    <w:multiLevelType w:val="multilevel"/>
    <w:tmpl w:val="8B861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E85D00"/>
    <w:multiLevelType w:val="multilevel"/>
    <w:tmpl w:val="272C4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6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MDMzNDa2MDA0MbFQ0lEKTi0uzszPAykwrQUAWiGbzCwAAAA="/>
  </w:docVars>
  <w:rsids>
    <w:rsidRoot w:val="00F278DE"/>
    <w:rsid w:val="000011B0"/>
    <w:rsid w:val="00002A78"/>
    <w:rsid w:val="00003129"/>
    <w:rsid w:val="00005880"/>
    <w:rsid w:val="000141DB"/>
    <w:rsid w:val="0002160F"/>
    <w:rsid w:val="00024606"/>
    <w:rsid w:val="00062634"/>
    <w:rsid w:val="00067EEE"/>
    <w:rsid w:val="000A4040"/>
    <w:rsid w:val="000A7401"/>
    <w:rsid w:val="000C1E52"/>
    <w:rsid w:val="00111EE2"/>
    <w:rsid w:val="00125478"/>
    <w:rsid w:val="001378F6"/>
    <w:rsid w:val="00154385"/>
    <w:rsid w:val="00155314"/>
    <w:rsid w:val="001801F6"/>
    <w:rsid w:val="0019065D"/>
    <w:rsid w:val="00196059"/>
    <w:rsid w:val="001A0BC0"/>
    <w:rsid w:val="001B1929"/>
    <w:rsid w:val="001D4DD1"/>
    <w:rsid w:val="001D6EE9"/>
    <w:rsid w:val="001E0CDB"/>
    <w:rsid w:val="001E3DBE"/>
    <w:rsid w:val="001F5E69"/>
    <w:rsid w:val="0020426A"/>
    <w:rsid w:val="00210B56"/>
    <w:rsid w:val="002117B3"/>
    <w:rsid w:val="0023297A"/>
    <w:rsid w:val="002411E1"/>
    <w:rsid w:val="00244E53"/>
    <w:rsid w:val="00260EB1"/>
    <w:rsid w:val="002A6F60"/>
    <w:rsid w:val="002B4E70"/>
    <w:rsid w:val="002C0CF5"/>
    <w:rsid w:val="002C5573"/>
    <w:rsid w:val="002E32C5"/>
    <w:rsid w:val="002F043C"/>
    <w:rsid w:val="002F6C7C"/>
    <w:rsid w:val="003041F1"/>
    <w:rsid w:val="00331ED9"/>
    <w:rsid w:val="0034335F"/>
    <w:rsid w:val="003527F9"/>
    <w:rsid w:val="003729E7"/>
    <w:rsid w:val="00380CA9"/>
    <w:rsid w:val="00382AA7"/>
    <w:rsid w:val="003918E3"/>
    <w:rsid w:val="003A7F45"/>
    <w:rsid w:val="003B300F"/>
    <w:rsid w:val="003B4CAB"/>
    <w:rsid w:val="003D0F39"/>
    <w:rsid w:val="003F4891"/>
    <w:rsid w:val="00415B16"/>
    <w:rsid w:val="004348A8"/>
    <w:rsid w:val="00434A81"/>
    <w:rsid w:val="004409EA"/>
    <w:rsid w:val="0045009A"/>
    <w:rsid w:val="00456C6F"/>
    <w:rsid w:val="00457DBF"/>
    <w:rsid w:val="00470E08"/>
    <w:rsid w:val="00471014"/>
    <w:rsid w:val="00494968"/>
    <w:rsid w:val="00494DBA"/>
    <w:rsid w:val="004A25B9"/>
    <w:rsid w:val="004B04EB"/>
    <w:rsid w:val="004D780A"/>
    <w:rsid w:val="004E051D"/>
    <w:rsid w:val="004E281E"/>
    <w:rsid w:val="00500FF4"/>
    <w:rsid w:val="00507E53"/>
    <w:rsid w:val="00515D73"/>
    <w:rsid w:val="00516148"/>
    <w:rsid w:val="005170E6"/>
    <w:rsid w:val="00522F9A"/>
    <w:rsid w:val="00533AF6"/>
    <w:rsid w:val="00545473"/>
    <w:rsid w:val="005559A5"/>
    <w:rsid w:val="00572984"/>
    <w:rsid w:val="0057398C"/>
    <w:rsid w:val="00586863"/>
    <w:rsid w:val="00586F84"/>
    <w:rsid w:val="0059051B"/>
    <w:rsid w:val="00590CDE"/>
    <w:rsid w:val="005959EA"/>
    <w:rsid w:val="005A0788"/>
    <w:rsid w:val="005A0CD0"/>
    <w:rsid w:val="005B3D47"/>
    <w:rsid w:val="005C2351"/>
    <w:rsid w:val="005E12AC"/>
    <w:rsid w:val="005E5D03"/>
    <w:rsid w:val="005F691A"/>
    <w:rsid w:val="00611C0F"/>
    <w:rsid w:val="0061585C"/>
    <w:rsid w:val="00655C1C"/>
    <w:rsid w:val="0068215F"/>
    <w:rsid w:val="00696F20"/>
    <w:rsid w:val="006B5129"/>
    <w:rsid w:val="006D1A24"/>
    <w:rsid w:val="006D5941"/>
    <w:rsid w:val="006E1803"/>
    <w:rsid w:val="00705785"/>
    <w:rsid w:val="00731161"/>
    <w:rsid w:val="00735A8D"/>
    <w:rsid w:val="00741A09"/>
    <w:rsid w:val="0076523A"/>
    <w:rsid w:val="00767706"/>
    <w:rsid w:val="00771EE0"/>
    <w:rsid w:val="00794A87"/>
    <w:rsid w:val="007B09FD"/>
    <w:rsid w:val="007B199B"/>
    <w:rsid w:val="007B5BED"/>
    <w:rsid w:val="007E26EC"/>
    <w:rsid w:val="007E2E65"/>
    <w:rsid w:val="007E4FB1"/>
    <w:rsid w:val="007F0E2B"/>
    <w:rsid w:val="007F7E16"/>
    <w:rsid w:val="00804CBC"/>
    <w:rsid w:val="00807F92"/>
    <w:rsid w:val="0083755E"/>
    <w:rsid w:val="00852E88"/>
    <w:rsid w:val="00870E30"/>
    <w:rsid w:val="00884444"/>
    <w:rsid w:val="008953E6"/>
    <w:rsid w:val="008A72E9"/>
    <w:rsid w:val="008C7CD3"/>
    <w:rsid w:val="008D22F1"/>
    <w:rsid w:val="008D6C5A"/>
    <w:rsid w:val="008E147D"/>
    <w:rsid w:val="008E1C6F"/>
    <w:rsid w:val="00902306"/>
    <w:rsid w:val="00903BE0"/>
    <w:rsid w:val="009149AA"/>
    <w:rsid w:val="009215B7"/>
    <w:rsid w:val="00922BCC"/>
    <w:rsid w:val="00927449"/>
    <w:rsid w:val="00933866"/>
    <w:rsid w:val="00935970"/>
    <w:rsid w:val="00953846"/>
    <w:rsid w:val="009549ED"/>
    <w:rsid w:val="00956962"/>
    <w:rsid w:val="00977E70"/>
    <w:rsid w:val="00984A6D"/>
    <w:rsid w:val="00984EBD"/>
    <w:rsid w:val="00993604"/>
    <w:rsid w:val="009A71A3"/>
    <w:rsid w:val="009B44CA"/>
    <w:rsid w:val="009B4948"/>
    <w:rsid w:val="009C3C1C"/>
    <w:rsid w:val="009C42E7"/>
    <w:rsid w:val="009D47E1"/>
    <w:rsid w:val="009E45A0"/>
    <w:rsid w:val="009F0411"/>
    <w:rsid w:val="009F0B26"/>
    <w:rsid w:val="00A13617"/>
    <w:rsid w:val="00A76662"/>
    <w:rsid w:val="00A77878"/>
    <w:rsid w:val="00A9051B"/>
    <w:rsid w:val="00AA7070"/>
    <w:rsid w:val="00AB47D9"/>
    <w:rsid w:val="00AC696A"/>
    <w:rsid w:val="00AC775A"/>
    <w:rsid w:val="00AD75DD"/>
    <w:rsid w:val="00AE446D"/>
    <w:rsid w:val="00AE548A"/>
    <w:rsid w:val="00AF13F0"/>
    <w:rsid w:val="00B00B9E"/>
    <w:rsid w:val="00B03B3E"/>
    <w:rsid w:val="00B13B53"/>
    <w:rsid w:val="00B16A66"/>
    <w:rsid w:val="00B30401"/>
    <w:rsid w:val="00B3592E"/>
    <w:rsid w:val="00B36C7F"/>
    <w:rsid w:val="00B372DB"/>
    <w:rsid w:val="00B67D3C"/>
    <w:rsid w:val="00B71094"/>
    <w:rsid w:val="00B7657C"/>
    <w:rsid w:val="00B87927"/>
    <w:rsid w:val="00BB4385"/>
    <w:rsid w:val="00BD396A"/>
    <w:rsid w:val="00BF4F2B"/>
    <w:rsid w:val="00C027D8"/>
    <w:rsid w:val="00C07F58"/>
    <w:rsid w:val="00C3181E"/>
    <w:rsid w:val="00C379C8"/>
    <w:rsid w:val="00C415B9"/>
    <w:rsid w:val="00C42DCE"/>
    <w:rsid w:val="00C53FE9"/>
    <w:rsid w:val="00C96F67"/>
    <w:rsid w:val="00CC168A"/>
    <w:rsid w:val="00CF3443"/>
    <w:rsid w:val="00D007FB"/>
    <w:rsid w:val="00D058D3"/>
    <w:rsid w:val="00D05A57"/>
    <w:rsid w:val="00D221DA"/>
    <w:rsid w:val="00D56D68"/>
    <w:rsid w:val="00D63630"/>
    <w:rsid w:val="00D672B7"/>
    <w:rsid w:val="00D77678"/>
    <w:rsid w:val="00D91E46"/>
    <w:rsid w:val="00D92E30"/>
    <w:rsid w:val="00DC6312"/>
    <w:rsid w:val="00DD0428"/>
    <w:rsid w:val="00DE60E8"/>
    <w:rsid w:val="00DF319C"/>
    <w:rsid w:val="00DF380F"/>
    <w:rsid w:val="00E00BCB"/>
    <w:rsid w:val="00E32304"/>
    <w:rsid w:val="00E40039"/>
    <w:rsid w:val="00E47A1C"/>
    <w:rsid w:val="00E53F44"/>
    <w:rsid w:val="00E615B3"/>
    <w:rsid w:val="00E644E9"/>
    <w:rsid w:val="00E7437C"/>
    <w:rsid w:val="00E879EA"/>
    <w:rsid w:val="00E96477"/>
    <w:rsid w:val="00EA6489"/>
    <w:rsid w:val="00EA7F41"/>
    <w:rsid w:val="00EB1433"/>
    <w:rsid w:val="00EB7864"/>
    <w:rsid w:val="00EC7222"/>
    <w:rsid w:val="00ED3EB4"/>
    <w:rsid w:val="00EE25B3"/>
    <w:rsid w:val="00EF7B0A"/>
    <w:rsid w:val="00F04A19"/>
    <w:rsid w:val="00F06D66"/>
    <w:rsid w:val="00F23791"/>
    <w:rsid w:val="00F278DE"/>
    <w:rsid w:val="00F43456"/>
    <w:rsid w:val="00F51BBB"/>
    <w:rsid w:val="00F51F2B"/>
    <w:rsid w:val="00F606B8"/>
    <w:rsid w:val="00F863FC"/>
    <w:rsid w:val="00FA76F1"/>
    <w:rsid w:val="00FB3796"/>
    <w:rsid w:val="00FC644E"/>
    <w:rsid w:val="00FD10A3"/>
    <w:rsid w:val="00FE04F7"/>
    <w:rsid w:val="00FE1E91"/>
    <w:rsid w:val="00FF4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688C6DC0"/>
  <w15:docId w15:val="{2CF3A661-F763-4209-AAFD-5519B43F9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1E91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F0B26"/>
    <w:pPr>
      <w:tabs>
        <w:tab w:val="left" w:pos="7185"/>
      </w:tabs>
      <w:spacing w:before="120" w:after="120" w:line="240" w:lineRule="auto"/>
      <w:ind w:left="-907" w:right="-360"/>
      <w:jc w:val="right"/>
      <w:outlineLvl w:val="0"/>
    </w:pPr>
    <w:rPr>
      <w:rFonts w:ascii="Arial" w:eastAsia="Times New Roman" w:hAnsi="Arial"/>
      <w:b/>
      <w:color w:val="808080"/>
      <w:sz w:val="36"/>
      <w:szCs w:val="36"/>
      <w:lang w:val="en-US"/>
    </w:rPr>
  </w:style>
  <w:style w:type="paragraph" w:styleId="Heading2">
    <w:name w:val="heading 2"/>
    <w:basedOn w:val="Normal"/>
    <w:link w:val="Heading2Char"/>
    <w:uiPriority w:val="9"/>
    <w:qFormat/>
    <w:rsid w:val="00F278DE"/>
    <w:pPr>
      <w:spacing w:after="92" w:line="240" w:lineRule="auto"/>
      <w:outlineLvl w:val="1"/>
    </w:pPr>
    <w:rPr>
      <w:rFonts w:ascii="Times New Roman" w:eastAsia="Times New Roman" w:hAnsi="Times New Roman"/>
      <w:b/>
      <w:bCs/>
      <w:color w:val="666666"/>
      <w:sz w:val="13"/>
      <w:szCs w:val="13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F278DE"/>
    <w:rPr>
      <w:rFonts w:ascii="Times New Roman" w:eastAsia="Times New Roman" w:hAnsi="Times New Roman" w:cs="Times New Roman"/>
      <w:b/>
      <w:bCs/>
      <w:color w:val="666666"/>
      <w:sz w:val="13"/>
      <w:szCs w:val="13"/>
      <w:lang w:eastAsia="en-IE"/>
    </w:rPr>
  </w:style>
  <w:style w:type="character" w:styleId="Hyperlink">
    <w:name w:val="Hyperlink"/>
    <w:uiPriority w:val="99"/>
    <w:unhideWhenUsed/>
    <w:rsid w:val="00F278D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278DE"/>
    <w:pPr>
      <w:spacing w:before="240" w:after="0" w:line="240" w:lineRule="auto"/>
    </w:pPr>
    <w:rPr>
      <w:rFonts w:ascii="Times New Roman" w:eastAsia="Times New Roman" w:hAnsi="Times New Roman"/>
      <w:sz w:val="24"/>
      <w:szCs w:val="24"/>
      <w:lang w:eastAsia="en-IE"/>
    </w:rPr>
  </w:style>
  <w:style w:type="character" w:customStyle="1" w:styleId="googqs-tidbit1">
    <w:name w:val="goog_qs-tidbit1"/>
    <w:rsid w:val="00F278DE"/>
    <w:rPr>
      <w:vanish w:val="0"/>
      <w:webHidden w:val="0"/>
      <w:specVanish w:val="0"/>
    </w:rPr>
  </w:style>
  <w:style w:type="paragraph" w:styleId="ListParagraph">
    <w:name w:val="List Paragraph"/>
    <w:basedOn w:val="Normal"/>
    <w:uiPriority w:val="34"/>
    <w:qFormat/>
    <w:rsid w:val="00F278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0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C0CF5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8D6C5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F0B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0B26"/>
  </w:style>
  <w:style w:type="paragraph" w:styleId="Footer">
    <w:name w:val="footer"/>
    <w:basedOn w:val="Normal"/>
    <w:link w:val="FooterChar"/>
    <w:uiPriority w:val="99"/>
    <w:unhideWhenUsed/>
    <w:rsid w:val="009F0B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0B26"/>
  </w:style>
  <w:style w:type="character" w:customStyle="1" w:styleId="Heading1Char">
    <w:name w:val="Heading 1 Char"/>
    <w:link w:val="Heading1"/>
    <w:rsid w:val="009F0B26"/>
    <w:rPr>
      <w:rFonts w:ascii="Arial" w:eastAsia="Times New Roman" w:hAnsi="Arial" w:cs="Times New Roman"/>
      <w:b/>
      <w:color w:val="808080"/>
      <w:sz w:val="36"/>
      <w:szCs w:val="36"/>
      <w:lang w:val="en-US"/>
    </w:rPr>
  </w:style>
  <w:style w:type="table" w:styleId="TableGrid">
    <w:name w:val="Table Grid"/>
    <w:basedOn w:val="TableNormal"/>
    <w:uiPriority w:val="59"/>
    <w:rsid w:val="00500F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F06D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6D6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06D66"/>
    <w:rPr>
      <w:lang w:val="en-I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6D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06D66"/>
    <w:rPr>
      <w:b/>
      <w:bCs/>
      <w:lang w:val="en-IE" w:eastAsia="en-US"/>
    </w:rPr>
  </w:style>
  <w:style w:type="character" w:customStyle="1" w:styleId="apple-converted-space">
    <w:name w:val="apple-converted-space"/>
    <w:rsid w:val="006D1A24"/>
  </w:style>
  <w:style w:type="paragraph" w:customStyle="1" w:styleId="s12">
    <w:name w:val="s12"/>
    <w:basedOn w:val="Normal"/>
    <w:rsid w:val="00210B5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customStyle="1" w:styleId="s16">
    <w:name w:val="s16"/>
    <w:rsid w:val="00210B56"/>
  </w:style>
  <w:style w:type="character" w:customStyle="1" w:styleId="s17">
    <w:name w:val="s17"/>
    <w:rsid w:val="00210B56"/>
  </w:style>
  <w:style w:type="character" w:customStyle="1" w:styleId="s18">
    <w:name w:val="s18"/>
    <w:rsid w:val="00210B56"/>
  </w:style>
  <w:style w:type="character" w:customStyle="1" w:styleId="UnresolvedMention">
    <w:name w:val="Unresolved Mention"/>
    <w:uiPriority w:val="99"/>
    <w:semiHidden/>
    <w:unhideWhenUsed/>
    <w:rsid w:val="00EF7B0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1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72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77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65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6748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854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0411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5241">
                                          <w:marLeft w:val="306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446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v.mccarthy@ucc.i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jv.mccarthy@ucc.i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uth.mclaughlin@ucc.i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351F4-1CAD-48DF-9F6D-CBF44E681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26</Words>
  <Characters>5881</Characters>
  <Application>Microsoft Office Word</Application>
  <DocSecurity>0</DocSecurity>
  <Lines>99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59</CharactersWithSpaces>
  <SharedDoc>false</SharedDoc>
  <HLinks>
    <vt:vector size="6" baseType="variant">
      <vt:variant>
        <vt:i4>1376299</vt:i4>
      </vt:variant>
      <vt:variant>
        <vt:i4>0</vt:i4>
      </vt:variant>
      <vt:variant>
        <vt:i4>0</vt:i4>
      </vt:variant>
      <vt:variant>
        <vt:i4>5</vt:i4>
      </vt:variant>
      <vt:variant>
        <vt:lpwstr>mailto:gradschoolmh@ucc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helton</dc:creator>
  <cp:keywords/>
  <cp:lastModifiedBy>McLaughlin, Ruth</cp:lastModifiedBy>
  <cp:revision>6</cp:revision>
  <cp:lastPrinted>2017-09-29T09:46:00Z</cp:lastPrinted>
  <dcterms:created xsi:type="dcterms:W3CDTF">2019-01-23T15:34:00Z</dcterms:created>
  <dcterms:modified xsi:type="dcterms:W3CDTF">2019-02-19T11:36:00Z</dcterms:modified>
</cp:coreProperties>
</file>